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67930" w:rsidRPr="007D0ABE" w:rsidRDefault="00571AB7" w:rsidP="00571AB7">
      <w:pPr>
        <w:jc w:val="center"/>
        <w:rPr>
          <w:rFonts w:ascii="Times New Roman" w:hAnsi="Times New Roman" w:cs="Times New Roman"/>
          <w:b/>
          <w:sz w:val="26"/>
          <w:szCs w:val="26"/>
          <w:lang w:val="en-IN"/>
        </w:rPr>
      </w:pPr>
      <w:r w:rsidRPr="007D0ABE">
        <w:rPr>
          <w:rFonts w:ascii="Times New Roman" w:hAnsi="Times New Roman" w:cs="Times New Roman"/>
          <w:b/>
          <w:sz w:val="26"/>
          <w:szCs w:val="26"/>
          <w:lang w:val="en-IN"/>
        </w:rPr>
        <w:t xml:space="preserve">Enrolment Projections in School Education in India: Has it become the History? </w:t>
      </w:r>
    </w:p>
    <w:p w:rsidR="007D0ABE" w:rsidRDefault="007D0ABE" w:rsidP="00571AB7">
      <w:pPr>
        <w:jc w:val="center"/>
        <w:rPr>
          <w:rFonts w:ascii="Times New Roman" w:hAnsi="Times New Roman" w:cs="Times New Roman"/>
          <w:b/>
          <w:sz w:val="28"/>
          <w:szCs w:val="28"/>
          <w:lang w:val="en-IN"/>
        </w:rPr>
      </w:pPr>
      <w:r>
        <w:rPr>
          <w:rFonts w:ascii="Times New Roman" w:hAnsi="Times New Roman" w:cs="Times New Roman"/>
          <w:b/>
          <w:sz w:val="28"/>
          <w:szCs w:val="28"/>
          <w:lang w:val="en-IN"/>
        </w:rPr>
        <w:t>Prof. Arun C Mehta</w:t>
      </w:r>
    </w:p>
    <w:p w:rsidR="007D0ABE" w:rsidRPr="007D0ABE" w:rsidRDefault="007D0ABE" w:rsidP="00571AB7">
      <w:pPr>
        <w:jc w:val="center"/>
        <w:rPr>
          <w:rFonts w:ascii="Times New Roman" w:hAnsi="Times New Roman" w:cs="Times New Roman"/>
          <w:sz w:val="24"/>
          <w:szCs w:val="28"/>
          <w:lang w:val="en-IN"/>
        </w:rPr>
      </w:pPr>
      <w:r w:rsidRPr="007D0ABE">
        <w:rPr>
          <w:rFonts w:ascii="Times New Roman" w:hAnsi="Times New Roman" w:cs="Times New Roman"/>
          <w:sz w:val="24"/>
          <w:szCs w:val="28"/>
          <w:lang w:val="en-IN"/>
        </w:rPr>
        <w:t>Formerly Professor &amp; Head of EMIS Department</w:t>
      </w:r>
    </w:p>
    <w:p w:rsidR="007D0ABE" w:rsidRPr="007D0ABE" w:rsidRDefault="007D0ABE" w:rsidP="00571AB7">
      <w:pPr>
        <w:jc w:val="center"/>
        <w:rPr>
          <w:rFonts w:ascii="Times New Roman" w:hAnsi="Times New Roman" w:cs="Times New Roman"/>
          <w:sz w:val="24"/>
          <w:szCs w:val="28"/>
          <w:lang w:val="en-IN"/>
        </w:rPr>
      </w:pPr>
      <w:r w:rsidRPr="007D0ABE">
        <w:rPr>
          <w:rFonts w:ascii="Times New Roman" w:hAnsi="Times New Roman" w:cs="Times New Roman"/>
          <w:sz w:val="24"/>
          <w:szCs w:val="28"/>
          <w:lang w:val="en-IN"/>
        </w:rPr>
        <w:t>NIEPA, New Delhi</w:t>
      </w:r>
    </w:p>
    <w:p w:rsidR="00571AB7" w:rsidRPr="003B3809" w:rsidRDefault="00571AB7" w:rsidP="00571AB7">
      <w:pPr>
        <w:rPr>
          <w:rFonts w:ascii="Times New Roman" w:hAnsi="Times New Roman" w:cs="Times New Roman"/>
          <w:sz w:val="24"/>
          <w:szCs w:val="24"/>
          <w:lang w:val="en-IN"/>
        </w:rPr>
      </w:pPr>
    </w:p>
    <w:p w:rsidR="00283B6E" w:rsidRPr="003B3809" w:rsidRDefault="00571AB7" w:rsidP="00283B6E">
      <w:pPr>
        <w:spacing w:line="360" w:lineRule="auto"/>
        <w:jc w:val="both"/>
        <w:rPr>
          <w:rFonts w:ascii="Times New Roman" w:hAnsi="Times New Roman" w:cs="Times New Roman"/>
          <w:sz w:val="24"/>
          <w:szCs w:val="24"/>
          <w:lang w:val="en-IN"/>
        </w:rPr>
      </w:pPr>
      <w:r w:rsidRPr="003B3809">
        <w:rPr>
          <w:rFonts w:ascii="Times New Roman" w:hAnsi="Times New Roman" w:cs="Times New Roman"/>
          <w:sz w:val="24"/>
          <w:szCs w:val="24"/>
          <w:lang w:val="en-IN"/>
        </w:rPr>
        <w:t xml:space="preserve">In </w:t>
      </w:r>
      <w:r w:rsidR="00811378" w:rsidRPr="003B3809">
        <w:rPr>
          <w:rFonts w:ascii="Times New Roman" w:hAnsi="Times New Roman" w:cs="Times New Roman"/>
          <w:sz w:val="24"/>
          <w:szCs w:val="24"/>
          <w:lang w:val="en-IN"/>
        </w:rPr>
        <w:t xml:space="preserve">the </w:t>
      </w:r>
      <w:r w:rsidRPr="003B3809">
        <w:rPr>
          <w:rFonts w:ascii="Times New Roman" w:hAnsi="Times New Roman" w:cs="Times New Roman"/>
          <w:sz w:val="24"/>
          <w:szCs w:val="24"/>
          <w:lang w:val="en-IN"/>
        </w:rPr>
        <w:t>early 1980s</w:t>
      </w:r>
      <w:r w:rsidR="00811378" w:rsidRPr="003B3809">
        <w:rPr>
          <w:rFonts w:ascii="Times New Roman" w:hAnsi="Times New Roman" w:cs="Times New Roman"/>
          <w:sz w:val="24"/>
          <w:szCs w:val="24"/>
          <w:lang w:val="en-IN"/>
        </w:rPr>
        <w:t>,</w:t>
      </w:r>
      <w:r w:rsidRPr="003B3809">
        <w:rPr>
          <w:rFonts w:ascii="Times New Roman" w:hAnsi="Times New Roman" w:cs="Times New Roman"/>
          <w:sz w:val="24"/>
          <w:szCs w:val="24"/>
          <w:lang w:val="en-IN"/>
        </w:rPr>
        <w:t xml:space="preserve"> the focus of plan formulation for school education in India was on scenario building and enrolment projections. </w:t>
      </w:r>
      <w:r w:rsidR="00542EA7" w:rsidRPr="003B3809">
        <w:rPr>
          <w:rFonts w:ascii="Times New Roman" w:hAnsi="Times New Roman" w:cs="Times New Roman"/>
          <w:sz w:val="24"/>
          <w:szCs w:val="24"/>
          <w:lang w:val="en-IN"/>
        </w:rPr>
        <w:t>It</w:t>
      </w:r>
      <w:r w:rsidRPr="003B3809">
        <w:rPr>
          <w:rFonts w:ascii="Times New Roman" w:hAnsi="Times New Roman" w:cs="Times New Roman"/>
          <w:sz w:val="24"/>
          <w:szCs w:val="24"/>
          <w:lang w:val="en-IN"/>
        </w:rPr>
        <w:t xml:space="preserve"> was a practice to formulate both the annual as well as five</w:t>
      </w:r>
      <w:r w:rsidR="00811378" w:rsidRPr="003B3809">
        <w:rPr>
          <w:rFonts w:ascii="Times New Roman" w:hAnsi="Times New Roman" w:cs="Times New Roman"/>
          <w:sz w:val="24"/>
          <w:szCs w:val="24"/>
          <w:lang w:val="en-IN"/>
        </w:rPr>
        <w:t>-</w:t>
      </w:r>
      <w:r w:rsidRPr="003B3809">
        <w:rPr>
          <w:rFonts w:ascii="Times New Roman" w:hAnsi="Times New Roman" w:cs="Times New Roman"/>
          <w:sz w:val="24"/>
          <w:szCs w:val="24"/>
          <w:lang w:val="en-IN"/>
        </w:rPr>
        <w:t xml:space="preserve">year plans under the </w:t>
      </w:r>
      <w:r w:rsidR="00253CC5" w:rsidRPr="003B3809">
        <w:rPr>
          <w:rFonts w:ascii="Times New Roman" w:hAnsi="Times New Roman" w:cs="Times New Roman"/>
          <w:sz w:val="24"/>
          <w:szCs w:val="24"/>
          <w:lang w:val="en-IN"/>
        </w:rPr>
        <w:t>aegis</w:t>
      </w:r>
      <w:r w:rsidRPr="003B3809">
        <w:rPr>
          <w:rFonts w:ascii="Times New Roman" w:hAnsi="Times New Roman" w:cs="Times New Roman"/>
          <w:sz w:val="24"/>
          <w:szCs w:val="24"/>
          <w:lang w:val="en-IN"/>
        </w:rPr>
        <w:t xml:space="preserve"> of the </w:t>
      </w:r>
      <w:r w:rsidR="00811378" w:rsidRPr="003B3809">
        <w:rPr>
          <w:rFonts w:ascii="Times New Roman" w:hAnsi="Times New Roman" w:cs="Times New Roman"/>
          <w:sz w:val="24"/>
          <w:szCs w:val="24"/>
          <w:lang w:val="en-IN"/>
        </w:rPr>
        <w:t>P</w:t>
      </w:r>
      <w:r w:rsidRPr="003B3809">
        <w:rPr>
          <w:rFonts w:ascii="Times New Roman" w:hAnsi="Times New Roman" w:cs="Times New Roman"/>
          <w:sz w:val="24"/>
          <w:szCs w:val="24"/>
          <w:lang w:val="en-IN"/>
        </w:rPr>
        <w:t xml:space="preserve">lanning Commission which was later abandoned in 2014 when the same was </w:t>
      </w:r>
      <w:r w:rsidR="00542EA7" w:rsidRPr="003B3809">
        <w:rPr>
          <w:rFonts w:ascii="Times New Roman" w:hAnsi="Times New Roman" w:cs="Times New Roman"/>
          <w:sz w:val="24"/>
          <w:szCs w:val="24"/>
          <w:lang w:val="en-IN"/>
        </w:rPr>
        <w:t xml:space="preserve">replaced </w:t>
      </w:r>
      <w:r w:rsidRPr="003B3809">
        <w:rPr>
          <w:rFonts w:ascii="Times New Roman" w:hAnsi="Times New Roman" w:cs="Times New Roman"/>
          <w:sz w:val="24"/>
          <w:szCs w:val="24"/>
          <w:lang w:val="en-IN"/>
        </w:rPr>
        <w:t>by the NITI Aayog which was a</w:t>
      </w:r>
      <w:r w:rsidR="00542EA7" w:rsidRPr="003B3809">
        <w:rPr>
          <w:rFonts w:ascii="Times New Roman" w:hAnsi="Times New Roman" w:cs="Times New Roman"/>
          <w:sz w:val="24"/>
          <w:szCs w:val="24"/>
          <w:lang w:val="en-IN"/>
        </w:rPr>
        <w:t>lso the end of formulating Five</w:t>
      </w:r>
      <w:r w:rsidRPr="003B3809">
        <w:rPr>
          <w:rFonts w:ascii="Times New Roman" w:hAnsi="Times New Roman" w:cs="Times New Roman"/>
          <w:sz w:val="24"/>
          <w:szCs w:val="24"/>
          <w:lang w:val="en-IN"/>
        </w:rPr>
        <w:t xml:space="preserve"> Year Plans; 12</w:t>
      </w:r>
      <w:r w:rsidRPr="003B3809">
        <w:rPr>
          <w:rFonts w:ascii="Times New Roman" w:hAnsi="Times New Roman" w:cs="Times New Roman"/>
          <w:sz w:val="24"/>
          <w:szCs w:val="24"/>
          <w:vertAlign w:val="superscript"/>
          <w:lang w:val="en-IN"/>
        </w:rPr>
        <w:t>th</w:t>
      </w:r>
      <w:r w:rsidRPr="003B3809">
        <w:rPr>
          <w:rFonts w:ascii="Times New Roman" w:hAnsi="Times New Roman" w:cs="Times New Roman"/>
          <w:sz w:val="24"/>
          <w:szCs w:val="24"/>
          <w:lang w:val="en-IN"/>
        </w:rPr>
        <w:t xml:space="preserve"> Fi</w:t>
      </w:r>
      <w:r w:rsidR="006712F2" w:rsidRPr="003B3809">
        <w:rPr>
          <w:rFonts w:ascii="Times New Roman" w:hAnsi="Times New Roman" w:cs="Times New Roman"/>
          <w:sz w:val="24"/>
          <w:szCs w:val="24"/>
          <w:lang w:val="en-IN"/>
        </w:rPr>
        <w:t>ve Year Plan (2012 to 2017)</w:t>
      </w:r>
      <w:r w:rsidRPr="003B3809">
        <w:rPr>
          <w:rFonts w:ascii="Times New Roman" w:hAnsi="Times New Roman" w:cs="Times New Roman"/>
          <w:sz w:val="24"/>
          <w:szCs w:val="24"/>
          <w:lang w:val="en-IN"/>
        </w:rPr>
        <w:t xml:space="preserve"> wa</w:t>
      </w:r>
      <w:r w:rsidR="00CF34E9" w:rsidRPr="003B3809">
        <w:rPr>
          <w:rFonts w:ascii="Times New Roman" w:hAnsi="Times New Roman" w:cs="Times New Roman"/>
          <w:sz w:val="24"/>
          <w:szCs w:val="24"/>
          <w:lang w:val="en-IN"/>
        </w:rPr>
        <w:t>s</w:t>
      </w:r>
      <w:r w:rsidR="00253CC5" w:rsidRPr="003B3809">
        <w:rPr>
          <w:rFonts w:ascii="Times New Roman" w:hAnsi="Times New Roman" w:cs="Times New Roman"/>
          <w:sz w:val="24"/>
          <w:szCs w:val="24"/>
          <w:lang w:val="en-IN"/>
        </w:rPr>
        <w:t xml:space="preserve"> the last </w:t>
      </w:r>
      <w:r w:rsidRPr="003B3809">
        <w:rPr>
          <w:rFonts w:ascii="Times New Roman" w:hAnsi="Times New Roman" w:cs="Times New Roman"/>
          <w:sz w:val="24"/>
          <w:szCs w:val="24"/>
          <w:lang w:val="en-IN"/>
        </w:rPr>
        <w:t xml:space="preserve">under which </w:t>
      </w:r>
      <w:r w:rsidR="007254CA" w:rsidRPr="003B3809">
        <w:rPr>
          <w:rFonts w:ascii="Times New Roman" w:hAnsi="Times New Roman" w:cs="Times New Roman"/>
          <w:sz w:val="24"/>
          <w:szCs w:val="24"/>
          <w:lang w:val="en-IN"/>
        </w:rPr>
        <w:t>E</w:t>
      </w:r>
      <w:r w:rsidR="00253CC5" w:rsidRPr="003B3809">
        <w:rPr>
          <w:rFonts w:ascii="Times New Roman" w:hAnsi="Times New Roman" w:cs="Times New Roman"/>
          <w:sz w:val="24"/>
          <w:szCs w:val="24"/>
          <w:lang w:val="en-IN"/>
        </w:rPr>
        <w:t xml:space="preserve">lementary </w:t>
      </w:r>
      <w:r w:rsidR="007254CA" w:rsidRPr="003B3809">
        <w:rPr>
          <w:rFonts w:ascii="Times New Roman" w:hAnsi="Times New Roman" w:cs="Times New Roman"/>
          <w:sz w:val="24"/>
          <w:szCs w:val="24"/>
          <w:lang w:val="en-IN"/>
        </w:rPr>
        <w:t>E</w:t>
      </w:r>
      <w:r w:rsidR="00253CC5" w:rsidRPr="003B3809">
        <w:rPr>
          <w:rFonts w:ascii="Times New Roman" w:hAnsi="Times New Roman" w:cs="Times New Roman"/>
          <w:sz w:val="24"/>
          <w:szCs w:val="24"/>
          <w:lang w:val="en-IN"/>
        </w:rPr>
        <w:t xml:space="preserve">ducation </w:t>
      </w:r>
      <w:r w:rsidR="007254CA" w:rsidRPr="003B3809">
        <w:rPr>
          <w:rFonts w:ascii="Times New Roman" w:hAnsi="Times New Roman" w:cs="Times New Roman"/>
          <w:sz w:val="24"/>
          <w:szCs w:val="24"/>
          <w:lang w:val="en-IN"/>
        </w:rPr>
        <w:t>P</w:t>
      </w:r>
      <w:r w:rsidR="00253CC5" w:rsidRPr="003B3809">
        <w:rPr>
          <w:rFonts w:ascii="Times New Roman" w:hAnsi="Times New Roman" w:cs="Times New Roman"/>
          <w:sz w:val="24"/>
          <w:szCs w:val="24"/>
          <w:lang w:val="en-IN"/>
        </w:rPr>
        <w:t xml:space="preserve">lan </w:t>
      </w:r>
      <w:r w:rsidR="00542EA7" w:rsidRPr="003B3809">
        <w:rPr>
          <w:rFonts w:ascii="Times New Roman" w:hAnsi="Times New Roman" w:cs="Times New Roman"/>
          <w:sz w:val="24"/>
          <w:szCs w:val="24"/>
          <w:lang w:val="en-IN"/>
        </w:rPr>
        <w:t>was</w:t>
      </w:r>
      <w:r w:rsidR="00253CC5" w:rsidRPr="003B3809">
        <w:rPr>
          <w:rFonts w:ascii="Times New Roman" w:hAnsi="Times New Roman" w:cs="Times New Roman"/>
          <w:sz w:val="24"/>
          <w:szCs w:val="24"/>
          <w:lang w:val="en-IN"/>
        </w:rPr>
        <w:t xml:space="preserve"> lastly formulated</w:t>
      </w:r>
      <w:r w:rsidR="00542EA7" w:rsidRPr="003B3809">
        <w:rPr>
          <w:rFonts w:ascii="Times New Roman" w:hAnsi="Times New Roman" w:cs="Times New Roman"/>
          <w:sz w:val="24"/>
          <w:szCs w:val="24"/>
          <w:lang w:val="en-IN"/>
        </w:rPr>
        <w:t xml:space="preserve">. The approved plans were used to be treated seriously for which </w:t>
      </w:r>
      <w:r w:rsidR="007254CA" w:rsidRPr="003B3809">
        <w:rPr>
          <w:rFonts w:ascii="Times New Roman" w:hAnsi="Times New Roman" w:cs="Times New Roman"/>
          <w:sz w:val="24"/>
          <w:szCs w:val="24"/>
          <w:lang w:val="en-IN"/>
        </w:rPr>
        <w:t>strategies were used to be adapted to implement the same. Pre-appraisal of plans with the Planning Commission Officers and state</w:t>
      </w:r>
      <w:r w:rsidR="00811378" w:rsidRPr="003B3809">
        <w:rPr>
          <w:rFonts w:ascii="Times New Roman" w:hAnsi="Times New Roman" w:cs="Times New Roman"/>
          <w:sz w:val="24"/>
          <w:szCs w:val="24"/>
          <w:lang w:val="en-IN"/>
        </w:rPr>
        <w:t>-</w:t>
      </w:r>
      <w:r w:rsidR="007254CA" w:rsidRPr="003B3809">
        <w:rPr>
          <w:rFonts w:ascii="Times New Roman" w:hAnsi="Times New Roman" w:cs="Times New Roman"/>
          <w:sz w:val="24"/>
          <w:szCs w:val="24"/>
          <w:lang w:val="en-IN"/>
        </w:rPr>
        <w:t>level teams used to have intense discussion many</w:t>
      </w:r>
      <w:r w:rsidR="0061402F" w:rsidRPr="003B3809">
        <w:rPr>
          <w:rFonts w:ascii="Times New Roman" w:hAnsi="Times New Roman" w:cs="Times New Roman"/>
          <w:sz w:val="24"/>
          <w:szCs w:val="24"/>
          <w:lang w:val="en-IN"/>
        </w:rPr>
        <w:t xml:space="preserve"> </w:t>
      </w:r>
      <w:r w:rsidR="007254CA" w:rsidRPr="003B3809">
        <w:rPr>
          <w:rFonts w:ascii="Times New Roman" w:hAnsi="Times New Roman" w:cs="Times New Roman"/>
          <w:sz w:val="24"/>
          <w:szCs w:val="24"/>
          <w:lang w:val="en-IN"/>
        </w:rPr>
        <w:t>times the same w</w:t>
      </w:r>
      <w:r w:rsidR="00EE1596" w:rsidRPr="003B3809">
        <w:rPr>
          <w:rFonts w:ascii="Times New Roman" w:hAnsi="Times New Roman" w:cs="Times New Roman"/>
          <w:sz w:val="24"/>
          <w:szCs w:val="24"/>
          <w:lang w:val="en-IN"/>
        </w:rPr>
        <w:t>as used to be attended by state</w:t>
      </w:r>
      <w:r w:rsidR="007254CA" w:rsidRPr="003B3809">
        <w:rPr>
          <w:rFonts w:ascii="Times New Roman" w:hAnsi="Times New Roman" w:cs="Times New Roman"/>
          <w:sz w:val="24"/>
          <w:szCs w:val="24"/>
          <w:lang w:val="en-IN"/>
        </w:rPr>
        <w:t xml:space="preserve"> Chief Ministers. But still</w:t>
      </w:r>
      <w:r w:rsidR="00811378" w:rsidRPr="003B3809">
        <w:rPr>
          <w:rFonts w:ascii="Times New Roman" w:hAnsi="Times New Roman" w:cs="Times New Roman"/>
          <w:sz w:val="24"/>
          <w:szCs w:val="24"/>
          <w:lang w:val="en-IN"/>
        </w:rPr>
        <w:t>,</w:t>
      </w:r>
      <w:r w:rsidR="007254CA" w:rsidRPr="003B3809">
        <w:rPr>
          <w:rFonts w:ascii="Times New Roman" w:hAnsi="Times New Roman" w:cs="Times New Roman"/>
          <w:sz w:val="24"/>
          <w:szCs w:val="24"/>
          <w:lang w:val="en-IN"/>
        </w:rPr>
        <w:t xml:space="preserve"> </w:t>
      </w:r>
      <w:r w:rsidR="00B07671" w:rsidRPr="003B3809">
        <w:rPr>
          <w:rFonts w:ascii="Times New Roman" w:hAnsi="Times New Roman" w:cs="Times New Roman"/>
          <w:sz w:val="24"/>
          <w:szCs w:val="24"/>
          <w:lang w:val="en-IN"/>
        </w:rPr>
        <w:t xml:space="preserve">at </w:t>
      </w:r>
      <w:r w:rsidR="007254CA" w:rsidRPr="003B3809">
        <w:rPr>
          <w:rFonts w:ascii="Times New Roman" w:hAnsi="Times New Roman" w:cs="Times New Roman"/>
          <w:sz w:val="24"/>
          <w:szCs w:val="24"/>
          <w:lang w:val="en-IN"/>
        </w:rPr>
        <w:t xml:space="preserve">that time only state-specific </w:t>
      </w:r>
      <w:r w:rsidR="00B07671" w:rsidRPr="003B3809">
        <w:rPr>
          <w:rFonts w:ascii="Times New Roman" w:hAnsi="Times New Roman" w:cs="Times New Roman"/>
          <w:sz w:val="24"/>
          <w:szCs w:val="24"/>
          <w:lang w:val="en-IN"/>
        </w:rPr>
        <w:t xml:space="preserve">plans used to be formulated and there was no emphasis on </w:t>
      </w:r>
      <w:r w:rsidR="002A6747" w:rsidRPr="003B3809">
        <w:rPr>
          <w:rFonts w:ascii="Times New Roman" w:hAnsi="Times New Roman" w:cs="Times New Roman"/>
          <w:sz w:val="24"/>
          <w:szCs w:val="24"/>
          <w:lang w:val="en-IN"/>
        </w:rPr>
        <w:t>district</w:t>
      </w:r>
      <w:r w:rsidR="00B07671" w:rsidRPr="003B3809">
        <w:rPr>
          <w:rFonts w:ascii="Times New Roman" w:hAnsi="Times New Roman" w:cs="Times New Roman"/>
          <w:sz w:val="24"/>
          <w:szCs w:val="24"/>
          <w:lang w:val="en-IN"/>
        </w:rPr>
        <w:t xml:space="preserve">-specific educational plans mainly because </w:t>
      </w:r>
      <w:r w:rsidR="002A6747" w:rsidRPr="003B3809">
        <w:rPr>
          <w:rFonts w:ascii="Times New Roman" w:hAnsi="Times New Roman" w:cs="Times New Roman"/>
          <w:sz w:val="24"/>
          <w:szCs w:val="24"/>
          <w:lang w:val="en-IN"/>
        </w:rPr>
        <w:t>data</w:t>
      </w:r>
      <w:r w:rsidR="00B07671" w:rsidRPr="003B3809">
        <w:rPr>
          <w:rFonts w:ascii="Times New Roman" w:hAnsi="Times New Roman" w:cs="Times New Roman"/>
          <w:sz w:val="24"/>
          <w:szCs w:val="24"/>
          <w:lang w:val="en-IN"/>
        </w:rPr>
        <w:t xml:space="preserve"> below the state level was not generally available. </w:t>
      </w:r>
      <w:r w:rsidR="002A6747" w:rsidRPr="003B3809">
        <w:rPr>
          <w:rFonts w:ascii="Times New Roman" w:hAnsi="Times New Roman" w:cs="Times New Roman"/>
          <w:sz w:val="24"/>
          <w:szCs w:val="24"/>
          <w:lang w:val="en-IN"/>
        </w:rPr>
        <w:t>Even educational data at the state level used to have had a time-lag of 7 to 8 years</w:t>
      </w:r>
      <w:r w:rsidR="00B341D2" w:rsidRPr="003B3809">
        <w:rPr>
          <w:rFonts w:ascii="Times New Roman" w:hAnsi="Times New Roman" w:cs="Times New Roman"/>
          <w:sz w:val="24"/>
          <w:szCs w:val="24"/>
          <w:lang w:val="en-IN"/>
        </w:rPr>
        <w:t>;</w:t>
      </w:r>
      <w:r w:rsidR="002A6747" w:rsidRPr="003B3809">
        <w:rPr>
          <w:rFonts w:ascii="Times New Roman" w:hAnsi="Times New Roman" w:cs="Times New Roman"/>
          <w:sz w:val="24"/>
          <w:szCs w:val="24"/>
          <w:lang w:val="en-IN"/>
        </w:rPr>
        <w:t xml:space="preserve"> thus indicating that </w:t>
      </w:r>
      <w:r w:rsidR="00DE1528" w:rsidRPr="003B3809">
        <w:rPr>
          <w:rFonts w:ascii="Times New Roman" w:hAnsi="Times New Roman" w:cs="Times New Roman"/>
          <w:sz w:val="24"/>
          <w:szCs w:val="24"/>
          <w:lang w:val="en-IN"/>
        </w:rPr>
        <w:t xml:space="preserve">the year </w:t>
      </w:r>
      <w:r w:rsidR="002A6747" w:rsidRPr="003B3809">
        <w:rPr>
          <w:rFonts w:ascii="Times New Roman" w:hAnsi="Times New Roman" w:cs="Times New Roman"/>
          <w:sz w:val="24"/>
          <w:szCs w:val="24"/>
          <w:lang w:val="en-IN"/>
        </w:rPr>
        <w:t xml:space="preserve">2000 </w:t>
      </w:r>
      <w:r w:rsidR="00290B00" w:rsidRPr="003B3809">
        <w:rPr>
          <w:rFonts w:ascii="Times New Roman" w:hAnsi="Times New Roman" w:cs="Times New Roman"/>
          <w:sz w:val="24"/>
          <w:szCs w:val="24"/>
          <w:lang w:val="en-IN"/>
        </w:rPr>
        <w:t>annual</w:t>
      </w:r>
      <w:r w:rsidR="002A6747" w:rsidRPr="003B3809">
        <w:rPr>
          <w:rFonts w:ascii="Times New Roman" w:hAnsi="Times New Roman" w:cs="Times New Roman"/>
          <w:sz w:val="24"/>
          <w:szCs w:val="24"/>
          <w:lang w:val="en-IN"/>
        </w:rPr>
        <w:t xml:space="preserve"> plans were formulated </w:t>
      </w:r>
      <w:r w:rsidR="00811378" w:rsidRPr="003B3809">
        <w:rPr>
          <w:rFonts w:ascii="Times New Roman" w:hAnsi="Times New Roman" w:cs="Times New Roman"/>
          <w:sz w:val="24"/>
          <w:szCs w:val="24"/>
          <w:lang w:val="en-IN"/>
        </w:rPr>
        <w:t>based on</w:t>
      </w:r>
      <w:r w:rsidR="002A6747" w:rsidRPr="003B3809">
        <w:rPr>
          <w:rFonts w:ascii="Times New Roman" w:hAnsi="Times New Roman" w:cs="Times New Roman"/>
          <w:sz w:val="24"/>
          <w:szCs w:val="24"/>
          <w:lang w:val="en-IN"/>
        </w:rPr>
        <w:t xml:space="preserve"> </w:t>
      </w:r>
      <w:r w:rsidR="00290B00" w:rsidRPr="003B3809">
        <w:rPr>
          <w:rFonts w:ascii="Times New Roman" w:hAnsi="Times New Roman" w:cs="Times New Roman"/>
          <w:sz w:val="24"/>
          <w:szCs w:val="24"/>
          <w:lang w:val="en-IN"/>
        </w:rPr>
        <w:t xml:space="preserve">data of 1993/94; thus plans were based on outdated data </w:t>
      </w:r>
      <w:r w:rsidR="00811378" w:rsidRPr="003B3809">
        <w:rPr>
          <w:rFonts w:ascii="Times New Roman" w:hAnsi="Times New Roman" w:cs="Times New Roman"/>
          <w:sz w:val="24"/>
          <w:szCs w:val="24"/>
          <w:lang w:val="en-IN"/>
        </w:rPr>
        <w:t>because</w:t>
      </w:r>
      <w:r w:rsidR="00290B00" w:rsidRPr="003B3809">
        <w:rPr>
          <w:rFonts w:ascii="Times New Roman" w:hAnsi="Times New Roman" w:cs="Times New Roman"/>
          <w:sz w:val="24"/>
          <w:szCs w:val="24"/>
          <w:lang w:val="en-IN"/>
        </w:rPr>
        <w:t xml:space="preserve"> of which enrolment projections and </w:t>
      </w:r>
      <w:r w:rsidR="0022641B" w:rsidRPr="003B3809">
        <w:rPr>
          <w:rFonts w:ascii="Times New Roman" w:hAnsi="Times New Roman" w:cs="Times New Roman"/>
          <w:sz w:val="24"/>
          <w:szCs w:val="24"/>
          <w:lang w:val="en-IN"/>
        </w:rPr>
        <w:t>scenario</w:t>
      </w:r>
      <w:r w:rsidR="00290B00" w:rsidRPr="003B3809">
        <w:rPr>
          <w:rFonts w:ascii="Times New Roman" w:hAnsi="Times New Roman" w:cs="Times New Roman"/>
          <w:sz w:val="24"/>
          <w:szCs w:val="24"/>
          <w:lang w:val="en-IN"/>
        </w:rPr>
        <w:t xml:space="preserve"> building used </w:t>
      </w:r>
      <w:r w:rsidR="0022641B" w:rsidRPr="003B3809">
        <w:rPr>
          <w:rFonts w:ascii="Times New Roman" w:hAnsi="Times New Roman" w:cs="Times New Roman"/>
          <w:sz w:val="24"/>
          <w:szCs w:val="24"/>
          <w:lang w:val="en-IN"/>
        </w:rPr>
        <w:t xml:space="preserve">to </w:t>
      </w:r>
      <w:r w:rsidR="00290B00" w:rsidRPr="003B3809">
        <w:rPr>
          <w:rFonts w:ascii="Times New Roman" w:hAnsi="Times New Roman" w:cs="Times New Roman"/>
          <w:sz w:val="24"/>
          <w:szCs w:val="24"/>
          <w:lang w:val="en-IN"/>
        </w:rPr>
        <w:t xml:space="preserve">be in the focus. </w:t>
      </w:r>
      <w:r w:rsidR="0022641B" w:rsidRPr="003B3809">
        <w:rPr>
          <w:rFonts w:ascii="Times New Roman" w:hAnsi="Times New Roman" w:cs="Times New Roman"/>
          <w:sz w:val="24"/>
          <w:szCs w:val="24"/>
          <w:lang w:val="en-IN"/>
        </w:rPr>
        <w:t>Renowned researchers</w:t>
      </w:r>
      <w:r w:rsidR="00B341D2" w:rsidRPr="003B3809">
        <w:rPr>
          <w:rFonts w:ascii="Times New Roman" w:hAnsi="Times New Roman" w:cs="Times New Roman"/>
          <w:sz w:val="24"/>
          <w:szCs w:val="24"/>
          <w:lang w:val="en-IN"/>
        </w:rPr>
        <w:t>, like Prof. M. K. Premi, Dr</w:t>
      </w:r>
      <w:r w:rsidR="00F146FB" w:rsidRPr="003B3809">
        <w:rPr>
          <w:rFonts w:ascii="Times New Roman" w:hAnsi="Times New Roman" w:cs="Times New Roman"/>
          <w:sz w:val="24"/>
          <w:szCs w:val="24"/>
          <w:lang w:val="en-IN"/>
        </w:rPr>
        <w:t>.</w:t>
      </w:r>
      <w:r w:rsidR="00B341D2" w:rsidRPr="003B3809">
        <w:rPr>
          <w:rFonts w:ascii="Times New Roman" w:hAnsi="Times New Roman" w:cs="Times New Roman"/>
          <w:sz w:val="24"/>
          <w:szCs w:val="24"/>
          <w:lang w:val="en-IN"/>
        </w:rPr>
        <w:t xml:space="preserve"> A. B. L. Srivastava, Prof. Braham Prakash</w:t>
      </w:r>
      <w:r w:rsidR="00811378" w:rsidRPr="003B3809">
        <w:rPr>
          <w:rFonts w:ascii="Times New Roman" w:hAnsi="Times New Roman" w:cs="Times New Roman"/>
          <w:sz w:val="24"/>
          <w:szCs w:val="24"/>
          <w:lang w:val="en-IN"/>
        </w:rPr>
        <w:t>,</w:t>
      </w:r>
      <w:r w:rsidR="00B341D2" w:rsidRPr="003B3809">
        <w:rPr>
          <w:rFonts w:ascii="Times New Roman" w:hAnsi="Times New Roman" w:cs="Times New Roman"/>
          <w:sz w:val="24"/>
          <w:szCs w:val="24"/>
          <w:lang w:val="en-IN"/>
        </w:rPr>
        <w:t xml:space="preserve"> etc, </w:t>
      </w:r>
      <w:r w:rsidR="0022641B" w:rsidRPr="003B3809">
        <w:rPr>
          <w:rFonts w:ascii="Times New Roman" w:hAnsi="Times New Roman" w:cs="Times New Roman"/>
          <w:sz w:val="24"/>
          <w:szCs w:val="24"/>
          <w:lang w:val="en-IN"/>
        </w:rPr>
        <w:t>at that time</w:t>
      </w:r>
      <w:r w:rsidR="00811378" w:rsidRPr="003B3809">
        <w:rPr>
          <w:rFonts w:ascii="Times New Roman" w:hAnsi="Times New Roman" w:cs="Times New Roman"/>
          <w:sz w:val="24"/>
          <w:szCs w:val="24"/>
          <w:lang w:val="en-IN"/>
        </w:rPr>
        <w:t>,</w:t>
      </w:r>
      <w:r w:rsidR="0022641B" w:rsidRPr="003B3809">
        <w:rPr>
          <w:rFonts w:ascii="Times New Roman" w:hAnsi="Times New Roman" w:cs="Times New Roman"/>
          <w:sz w:val="24"/>
          <w:szCs w:val="24"/>
          <w:lang w:val="en-IN"/>
        </w:rPr>
        <w:t xml:space="preserve"> attempted enrolment projections but most of these </w:t>
      </w:r>
      <w:r w:rsidR="00B44E7E" w:rsidRPr="003B3809">
        <w:rPr>
          <w:rFonts w:ascii="Times New Roman" w:hAnsi="Times New Roman" w:cs="Times New Roman"/>
          <w:sz w:val="24"/>
          <w:szCs w:val="24"/>
          <w:lang w:val="en-IN"/>
        </w:rPr>
        <w:t xml:space="preserve">exercises </w:t>
      </w:r>
      <w:r w:rsidR="00811378" w:rsidRPr="003B3809">
        <w:rPr>
          <w:rFonts w:ascii="Times New Roman" w:hAnsi="Times New Roman" w:cs="Times New Roman"/>
          <w:sz w:val="24"/>
          <w:szCs w:val="24"/>
          <w:lang w:val="en-IN"/>
        </w:rPr>
        <w:t xml:space="preserve">were </w:t>
      </w:r>
      <w:r w:rsidR="0022641B" w:rsidRPr="003B3809">
        <w:rPr>
          <w:rFonts w:ascii="Times New Roman" w:hAnsi="Times New Roman" w:cs="Times New Roman"/>
          <w:sz w:val="24"/>
          <w:szCs w:val="24"/>
          <w:lang w:val="en-IN"/>
        </w:rPr>
        <w:t xml:space="preserve">still confined </w:t>
      </w:r>
      <w:r w:rsidR="00DE1528" w:rsidRPr="003B3809">
        <w:rPr>
          <w:rFonts w:ascii="Times New Roman" w:hAnsi="Times New Roman" w:cs="Times New Roman"/>
          <w:sz w:val="24"/>
          <w:szCs w:val="24"/>
          <w:lang w:val="en-IN"/>
        </w:rPr>
        <w:t xml:space="preserve">only </w:t>
      </w:r>
      <w:r w:rsidR="0022641B" w:rsidRPr="003B3809">
        <w:rPr>
          <w:rFonts w:ascii="Times New Roman" w:hAnsi="Times New Roman" w:cs="Times New Roman"/>
          <w:sz w:val="24"/>
          <w:szCs w:val="24"/>
          <w:lang w:val="en-IN"/>
        </w:rPr>
        <w:t xml:space="preserve">to </w:t>
      </w:r>
      <w:r w:rsidR="00B341D2" w:rsidRPr="003B3809">
        <w:rPr>
          <w:rFonts w:ascii="Times New Roman" w:hAnsi="Times New Roman" w:cs="Times New Roman"/>
          <w:sz w:val="24"/>
          <w:szCs w:val="24"/>
          <w:lang w:val="en-IN"/>
        </w:rPr>
        <w:t xml:space="preserve">the </w:t>
      </w:r>
      <w:r w:rsidR="0022641B" w:rsidRPr="003B3809">
        <w:rPr>
          <w:rFonts w:ascii="Times New Roman" w:hAnsi="Times New Roman" w:cs="Times New Roman"/>
          <w:sz w:val="24"/>
          <w:szCs w:val="24"/>
          <w:lang w:val="en-IN"/>
        </w:rPr>
        <w:t xml:space="preserve">state level.  </w:t>
      </w:r>
      <w:r w:rsidR="00B341D2" w:rsidRPr="003B3809">
        <w:rPr>
          <w:rFonts w:ascii="Times New Roman" w:hAnsi="Times New Roman" w:cs="Times New Roman"/>
          <w:sz w:val="24"/>
          <w:szCs w:val="24"/>
          <w:lang w:val="en-IN"/>
        </w:rPr>
        <w:t>The work of these researchers w</w:t>
      </w:r>
      <w:r w:rsidR="00811378" w:rsidRPr="003B3809">
        <w:rPr>
          <w:rFonts w:ascii="Times New Roman" w:hAnsi="Times New Roman" w:cs="Times New Roman"/>
          <w:sz w:val="24"/>
          <w:szCs w:val="24"/>
          <w:lang w:val="en-IN"/>
        </w:rPr>
        <w:t>as</w:t>
      </w:r>
      <w:r w:rsidR="00B341D2" w:rsidRPr="003B3809">
        <w:rPr>
          <w:rFonts w:ascii="Times New Roman" w:hAnsi="Times New Roman" w:cs="Times New Roman"/>
          <w:sz w:val="24"/>
          <w:szCs w:val="24"/>
          <w:lang w:val="en-IN"/>
        </w:rPr>
        <w:t xml:space="preserve"> later carried forward by researchers at NIEPA, New Delhi which includes Arun C Mehta</w:t>
      </w:r>
      <w:r w:rsidR="00283B6E" w:rsidRPr="003B3809">
        <w:rPr>
          <w:rFonts w:ascii="Times New Roman" w:hAnsi="Times New Roman" w:cs="Times New Roman"/>
          <w:sz w:val="24"/>
          <w:szCs w:val="24"/>
          <w:lang w:val="en-IN"/>
        </w:rPr>
        <w:t xml:space="preserve">. In addition, </w:t>
      </w:r>
      <w:r w:rsidR="00F146FB" w:rsidRPr="003B3809">
        <w:rPr>
          <w:rFonts w:ascii="Times New Roman" w:hAnsi="Times New Roman" w:cs="Times New Roman"/>
          <w:sz w:val="24"/>
          <w:szCs w:val="24"/>
          <w:lang w:val="en-IN"/>
        </w:rPr>
        <w:t xml:space="preserve">the </w:t>
      </w:r>
      <w:r w:rsidR="00283B6E" w:rsidRPr="003B3809">
        <w:rPr>
          <w:rFonts w:ascii="Times New Roman" w:hAnsi="Times New Roman" w:cs="Times New Roman"/>
          <w:sz w:val="24"/>
          <w:szCs w:val="24"/>
          <w:lang w:val="en-IN"/>
        </w:rPr>
        <w:t>Education Policy and Data Centre and Educational Survey Department of NCERT, New Delhi (</w:t>
      </w:r>
      <w:r w:rsidR="00283B6E" w:rsidRPr="003B3809">
        <w:rPr>
          <w:rFonts w:ascii="Times New Roman" w:hAnsi="Times New Roman" w:cs="Times New Roman"/>
          <w:sz w:val="24"/>
          <w:szCs w:val="24"/>
        </w:rPr>
        <w:t xml:space="preserve">Vishal D Pajankar and Sridhar Srivastava, 2019) </w:t>
      </w:r>
      <w:r w:rsidR="00283B6E" w:rsidRPr="003B3809">
        <w:rPr>
          <w:rFonts w:ascii="Times New Roman" w:hAnsi="Times New Roman" w:cs="Times New Roman"/>
          <w:sz w:val="24"/>
          <w:szCs w:val="24"/>
          <w:lang w:val="en-IN"/>
        </w:rPr>
        <w:t>also recently attempted enrolment projections and. methodology development.</w:t>
      </w:r>
    </w:p>
    <w:p w:rsidR="00DE1528" w:rsidRPr="003B3809" w:rsidRDefault="00811378" w:rsidP="00F37B12">
      <w:pPr>
        <w:pStyle w:val="NormalWeb"/>
        <w:shd w:val="clear" w:color="auto" w:fill="FFFFFF"/>
        <w:spacing w:before="204" w:beforeAutospacing="0" w:after="204" w:afterAutospacing="0" w:line="360" w:lineRule="auto"/>
        <w:jc w:val="both"/>
        <w:textAlignment w:val="baseline"/>
        <w:rPr>
          <w:lang w:val="en-IN"/>
        </w:rPr>
      </w:pPr>
      <w:r w:rsidRPr="003B3809">
        <w:rPr>
          <w:lang w:val="en-IN"/>
        </w:rPr>
        <w:t>Before</w:t>
      </w:r>
      <w:r w:rsidR="00B44E7E" w:rsidRPr="003B3809">
        <w:rPr>
          <w:lang w:val="en-IN"/>
        </w:rPr>
        <w:t xml:space="preserve"> the launch of the </w:t>
      </w:r>
      <w:r w:rsidR="00EE1596" w:rsidRPr="003B3809">
        <w:rPr>
          <w:lang w:val="en-IN"/>
        </w:rPr>
        <w:t xml:space="preserve">nationwide World Bank assisted </w:t>
      </w:r>
      <w:r w:rsidR="00B44E7E" w:rsidRPr="003B3809">
        <w:rPr>
          <w:lang w:val="en-IN"/>
        </w:rPr>
        <w:t>District Primary Education Project</w:t>
      </w:r>
      <w:r w:rsidR="00EE1596" w:rsidRPr="003B3809">
        <w:rPr>
          <w:lang w:val="en-IN"/>
        </w:rPr>
        <w:t xml:space="preserve"> (DPEP) </w:t>
      </w:r>
      <w:r w:rsidR="00B44E7E" w:rsidRPr="003B3809">
        <w:rPr>
          <w:lang w:val="en-IN"/>
        </w:rPr>
        <w:t xml:space="preserve">in 1994-95; </w:t>
      </w:r>
      <w:r w:rsidR="00EE1596" w:rsidRPr="003B3809">
        <w:rPr>
          <w:lang w:val="en-IN"/>
        </w:rPr>
        <w:t xml:space="preserve">states have had </w:t>
      </w:r>
      <w:r w:rsidR="00E974DF" w:rsidRPr="003B3809">
        <w:rPr>
          <w:lang w:val="en-IN"/>
        </w:rPr>
        <w:t xml:space="preserve">the </w:t>
      </w:r>
      <w:r w:rsidR="00EE1596" w:rsidRPr="003B3809">
        <w:rPr>
          <w:lang w:val="en-IN"/>
        </w:rPr>
        <w:t xml:space="preserve">experience of </w:t>
      </w:r>
      <w:r w:rsidR="00EE1596" w:rsidRPr="003B3809">
        <w:rPr>
          <w:color w:val="666666"/>
        </w:rPr>
        <w:t>UNICEF assisted Bihar Education Project</w:t>
      </w:r>
      <w:r w:rsidR="00DE1528" w:rsidRPr="003B3809">
        <w:rPr>
          <w:color w:val="666666"/>
        </w:rPr>
        <w:t xml:space="preserve"> (BE</w:t>
      </w:r>
      <w:r w:rsidR="0029327F" w:rsidRPr="003B3809">
        <w:rPr>
          <w:color w:val="666666"/>
        </w:rPr>
        <w:t>P)</w:t>
      </w:r>
      <w:r w:rsidR="00EE1596" w:rsidRPr="003B3809">
        <w:rPr>
          <w:color w:val="666666"/>
        </w:rPr>
        <w:t>,  SIDA assisted Lok Jumbish Project, IDA assisted Basic Education P</w:t>
      </w:r>
      <w:r w:rsidR="0029327F" w:rsidRPr="003B3809">
        <w:rPr>
          <w:color w:val="666666"/>
        </w:rPr>
        <w:t xml:space="preserve">roject in Uttar Pradesh, </w:t>
      </w:r>
      <w:r w:rsidR="00EE1596" w:rsidRPr="003B3809">
        <w:rPr>
          <w:color w:val="666666"/>
        </w:rPr>
        <w:t>ODA assisted Andhra Pradesh</w:t>
      </w:r>
      <w:r w:rsidR="0029327F" w:rsidRPr="003B3809">
        <w:rPr>
          <w:color w:val="666666"/>
        </w:rPr>
        <w:t xml:space="preserve"> Primary Education Project</w:t>
      </w:r>
      <w:r w:rsidR="00EE1596" w:rsidRPr="003B3809">
        <w:rPr>
          <w:color w:val="666666"/>
        </w:rPr>
        <w:t xml:space="preserve">, </w:t>
      </w:r>
      <w:r w:rsidR="0029327F" w:rsidRPr="003B3809">
        <w:rPr>
          <w:color w:val="666666"/>
        </w:rPr>
        <w:t xml:space="preserve">SIDA assisted  </w:t>
      </w:r>
      <w:r w:rsidR="00EE1596" w:rsidRPr="003B3809">
        <w:rPr>
          <w:color w:val="666666"/>
        </w:rPr>
        <w:t xml:space="preserve">Shiksha Karmi Project </w:t>
      </w:r>
      <w:r w:rsidR="0029327F" w:rsidRPr="003B3809">
        <w:rPr>
          <w:color w:val="666666"/>
        </w:rPr>
        <w:t xml:space="preserve">and </w:t>
      </w:r>
      <w:r w:rsidR="00EE1596" w:rsidRPr="003B3809">
        <w:rPr>
          <w:color w:val="666666"/>
        </w:rPr>
        <w:t xml:space="preserve"> </w:t>
      </w:r>
      <w:r w:rsidR="0029327F" w:rsidRPr="003B3809">
        <w:rPr>
          <w:color w:val="666666"/>
        </w:rPr>
        <w:t xml:space="preserve">Dutch assisted Mahila Samkhya programmes. </w:t>
      </w:r>
      <w:r w:rsidR="00B44E7E" w:rsidRPr="003B3809">
        <w:rPr>
          <w:lang w:val="en-IN"/>
        </w:rPr>
        <w:t xml:space="preserve">Bihar Education Project was one of </w:t>
      </w:r>
      <w:r w:rsidRPr="003B3809">
        <w:rPr>
          <w:lang w:val="en-IN"/>
        </w:rPr>
        <w:t xml:space="preserve">the </w:t>
      </w:r>
      <w:r w:rsidR="00B44E7E" w:rsidRPr="003B3809">
        <w:rPr>
          <w:lang w:val="en-IN"/>
        </w:rPr>
        <w:t>early programmes</w:t>
      </w:r>
      <w:r w:rsidR="0029327F" w:rsidRPr="003B3809">
        <w:rPr>
          <w:lang w:val="en-IN"/>
        </w:rPr>
        <w:t xml:space="preserve"> which </w:t>
      </w:r>
      <w:r w:rsidRPr="003B3809">
        <w:rPr>
          <w:lang w:val="en-IN"/>
        </w:rPr>
        <w:t>had provis</w:t>
      </w:r>
      <w:r w:rsidR="00E974DF" w:rsidRPr="003B3809">
        <w:rPr>
          <w:lang w:val="en-IN"/>
        </w:rPr>
        <w:t>i</w:t>
      </w:r>
      <w:r w:rsidRPr="003B3809">
        <w:rPr>
          <w:lang w:val="en-IN"/>
        </w:rPr>
        <w:t xml:space="preserve">on of disaggregated target setting and enrolment projections with the emphasis on strengthening of EMIS in its district plans in seven-phase one </w:t>
      </w:r>
      <w:r w:rsidRPr="003B3809">
        <w:rPr>
          <w:lang w:val="en-IN"/>
        </w:rPr>
        <w:lastRenderedPageBreak/>
        <w:t>districts. It was the DPEP that again emphasi</w:t>
      </w:r>
      <w:r w:rsidR="00F146FB" w:rsidRPr="003B3809">
        <w:rPr>
          <w:lang w:val="en-IN"/>
        </w:rPr>
        <w:t>z</w:t>
      </w:r>
      <w:r w:rsidRPr="003B3809">
        <w:rPr>
          <w:lang w:val="en-IN"/>
        </w:rPr>
        <w:t>ed disaggregated target setting in its district plan formulation</w:t>
      </w:r>
      <w:r w:rsidR="00F37B12" w:rsidRPr="003B3809">
        <w:rPr>
          <w:lang w:val="en-IN"/>
        </w:rPr>
        <w:t xml:space="preserve"> The gene</w:t>
      </w:r>
      <w:r w:rsidR="00E974DF" w:rsidRPr="003B3809">
        <w:rPr>
          <w:lang w:val="en-IN"/>
        </w:rPr>
        <w:t>s</w:t>
      </w:r>
      <w:r w:rsidR="00F37B12" w:rsidRPr="003B3809">
        <w:rPr>
          <w:lang w:val="en-IN"/>
        </w:rPr>
        <w:t xml:space="preserve">is of DPEP was the above mentioned state-specific experiments which had the following objectives: </w:t>
      </w:r>
      <w:r w:rsidR="00490DC7" w:rsidRPr="003B3809">
        <w:rPr>
          <w:lang w:val="en-IN"/>
        </w:rPr>
        <w:t>i) to provide access to all children to primary education; ii) to reduce overall dropouts at the primary level; iii) to increase achievement levels</w:t>
      </w:r>
      <w:r w:rsidR="0093389D">
        <w:rPr>
          <w:lang w:val="en-IN"/>
        </w:rPr>
        <w:t>,</w:t>
      </w:r>
      <w:r w:rsidR="00490DC7" w:rsidRPr="003B3809">
        <w:rPr>
          <w:lang w:val="en-IN"/>
        </w:rPr>
        <w:t xml:space="preserve"> and iv) to reduce disparities of all types. </w:t>
      </w:r>
      <w:r w:rsidR="00F37B12" w:rsidRPr="003B3809">
        <w:rPr>
          <w:lang w:val="en-IN"/>
        </w:rPr>
        <w:t xml:space="preserve">DPEP was the first mega programme launched as a centrally sponsored scheme </w:t>
      </w:r>
      <w:r w:rsidR="00E974DF" w:rsidRPr="003B3809">
        <w:rPr>
          <w:lang w:val="en-IN"/>
        </w:rPr>
        <w:t xml:space="preserve">that </w:t>
      </w:r>
      <w:r w:rsidR="00F37B12" w:rsidRPr="003B3809">
        <w:rPr>
          <w:lang w:val="en-IN"/>
        </w:rPr>
        <w:t xml:space="preserve">could reach 272 districts spread over 18 states which had the focus on </w:t>
      </w:r>
      <w:r w:rsidR="00DE1528" w:rsidRPr="003B3809">
        <w:rPr>
          <w:color w:val="666666"/>
        </w:rPr>
        <w:t>(i</w:t>
      </w:r>
      <w:r w:rsidR="00F37B12" w:rsidRPr="003B3809">
        <w:rPr>
          <w:color w:val="666666"/>
        </w:rPr>
        <w:t>)</w:t>
      </w:r>
      <w:r w:rsidR="003B3809">
        <w:rPr>
          <w:color w:val="666666"/>
        </w:rPr>
        <w:t xml:space="preserve"> Local area planning; </w:t>
      </w:r>
      <w:r w:rsidR="00DE1528" w:rsidRPr="003B3809">
        <w:rPr>
          <w:color w:val="666666"/>
        </w:rPr>
        <w:t>(ii) Greater rigour and infusion of professional inputs in planning and appraisal</w:t>
      </w:r>
      <w:r w:rsidR="00F37B12" w:rsidRPr="003B3809">
        <w:rPr>
          <w:color w:val="666666"/>
        </w:rPr>
        <w:t xml:space="preserve"> </w:t>
      </w:r>
      <w:r w:rsidR="00DE1528" w:rsidRPr="003B3809">
        <w:rPr>
          <w:color w:val="666666"/>
        </w:rPr>
        <w:t xml:space="preserve">(iii) More focussed targeting in the </w:t>
      </w:r>
      <w:r w:rsidR="003B3809" w:rsidRPr="003B3809">
        <w:rPr>
          <w:color w:val="666666"/>
        </w:rPr>
        <w:t xml:space="preserve">selected </w:t>
      </w:r>
      <w:r w:rsidR="00DE1528" w:rsidRPr="003B3809">
        <w:rPr>
          <w:color w:val="666666"/>
        </w:rPr>
        <w:t>districts</w:t>
      </w:r>
      <w:r w:rsidR="0093389D">
        <w:rPr>
          <w:color w:val="666666"/>
        </w:rPr>
        <w:t>,</w:t>
      </w:r>
      <w:r w:rsidR="003B3809">
        <w:rPr>
          <w:color w:val="666666"/>
        </w:rPr>
        <w:t xml:space="preserve"> and </w:t>
      </w:r>
      <w:r w:rsidR="00DE1528" w:rsidRPr="003B3809">
        <w:rPr>
          <w:color w:val="666666"/>
        </w:rPr>
        <w:t xml:space="preserve">(iv) More focussed coverage on primary stage with stress on education for girls and socially disadvantaged groups. </w:t>
      </w:r>
    </w:p>
    <w:p w:rsidR="00316BD5" w:rsidRPr="003B3809" w:rsidRDefault="00F37B12" w:rsidP="00316BD5">
      <w:pPr>
        <w:pStyle w:val="NormalWeb"/>
        <w:spacing w:before="204" w:beforeAutospacing="0" w:after="204" w:afterAutospacing="0" w:line="360" w:lineRule="auto"/>
        <w:jc w:val="both"/>
        <w:textAlignment w:val="baseline"/>
        <w:rPr>
          <w:color w:val="666666"/>
        </w:rPr>
      </w:pPr>
      <w:r w:rsidRPr="003B3809">
        <w:rPr>
          <w:lang w:val="en-IN"/>
        </w:rPr>
        <w:t>The whole exercise of district plan formulation under the DPEP was rigor</w:t>
      </w:r>
      <w:r w:rsidR="00E974DF" w:rsidRPr="003B3809">
        <w:rPr>
          <w:lang w:val="en-IN"/>
        </w:rPr>
        <w:t>o</w:t>
      </w:r>
      <w:r w:rsidRPr="003B3809">
        <w:rPr>
          <w:lang w:val="en-IN"/>
        </w:rPr>
        <w:t xml:space="preserve">us which had </w:t>
      </w:r>
      <w:r w:rsidR="00E974DF" w:rsidRPr="003B3809">
        <w:rPr>
          <w:lang w:val="en-IN"/>
        </w:rPr>
        <w:t xml:space="preserve">an </w:t>
      </w:r>
      <w:r w:rsidRPr="003B3809">
        <w:rPr>
          <w:lang w:val="en-IN"/>
        </w:rPr>
        <w:t>emphasis on data analysis, projection of enrolment</w:t>
      </w:r>
      <w:r w:rsidR="00F146FB" w:rsidRPr="003B3809">
        <w:rPr>
          <w:lang w:val="en-IN"/>
        </w:rPr>
        <w:t>,</w:t>
      </w:r>
      <w:r w:rsidRPr="003B3809">
        <w:rPr>
          <w:lang w:val="en-IN"/>
        </w:rPr>
        <w:t xml:space="preserve"> and construction of indicators at the disagg</w:t>
      </w:r>
      <w:r w:rsidR="00E974DF" w:rsidRPr="003B3809">
        <w:rPr>
          <w:lang w:val="en-IN"/>
        </w:rPr>
        <w:t>r</w:t>
      </w:r>
      <w:r w:rsidRPr="003B3809">
        <w:rPr>
          <w:lang w:val="en-IN"/>
        </w:rPr>
        <w:t>egated levels and its implications for universali</w:t>
      </w:r>
      <w:r w:rsidR="0093389D">
        <w:rPr>
          <w:lang w:val="en-IN"/>
        </w:rPr>
        <w:t>s</w:t>
      </w:r>
      <w:r w:rsidRPr="003B3809">
        <w:rPr>
          <w:lang w:val="en-IN"/>
        </w:rPr>
        <w:t xml:space="preserve">ation of </w:t>
      </w:r>
      <w:r w:rsidR="00C604E2">
        <w:rPr>
          <w:lang w:val="en-IN"/>
        </w:rPr>
        <w:t>primary</w:t>
      </w:r>
      <w:r w:rsidRPr="003B3809">
        <w:rPr>
          <w:lang w:val="en-IN"/>
        </w:rPr>
        <w:t xml:space="preserve"> education for which </w:t>
      </w:r>
      <w:r w:rsidR="00E974DF" w:rsidRPr="003B3809">
        <w:rPr>
          <w:lang w:val="en-IN"/>
        </w:rPr>
        <w:t>several</w:t>
      </w:r>
      <w:r w:rsidRPr="003B3809">
        <w:rPr>
          <w:lang w:val="en-IN"/>
        </w:rPr>
        <w:t xml:space="preserve"> capacity building programmes were conducted by the national level institutions </w:t>
      </w:r>
      <w:r w:rsidR="00C604E2">
        <w:rPr>
          <w:lang w:val="en-IN"/>
        </w:rPr>
        <w:t xml:space="preserve">across the country </w:t>
      </w:r>
      <w:r w:rsidRPr="003B3809">
        <w:rPr>
          <w:lang w:val="en-IN"/>
        </w:rPr>
        <w:t xml:space="preserve">which were reflected in the district plans formulated later. </w:t>
      </w:r>
      <w:r w:rsidR="00ED186E" w:rsidRPr="003B3809">
        <w:rPr>
          <w:lang w:val="en-IN"/>
        </w:rPr>
        <w:t xml:space="preserve">It was mandatory to have set </w:t>
      </w:r>
      <w:r w:rsidR="00E974DF" w:rsidRPr="003B3809">
        <w:rPr>
          <w:lang w:val="en-IN"/>
        </w:rPr>
        <w:t xml:space="preserve">the </w:t>
      </w:r>
      <w:r w:rsidR="00ED186E" w:rsidRPr="003B3809">
        <w:rPr>
          <w:lang w:val="en-IN"/>
        </w:rPr>
        <w:t xml:space="preserve">target on </w:t>
      </w:r>
      <w:r w:rsidR="00C604E2">
        <w:rPr>
          <w:lang w:val="en-IN"/>
        </w:rPr>
        <w:t>enrolment ratio</w:t>
      </w:r>
      <w:r w:rsidR="00ED186E" w:rsidRPr="003B3809">
        <w:rPr>
          <w:lang w:val="en-IN"/>
        </w:rPr>
        <w:t xml:space="preserve">, retention rate as well as dropout rate for which intensive enrolment projections </w:t>
      </w:r>
      <w:r w:rsidR="00C604E2">
        <w:rPr>
          <w:lang w:val="en-IN"/>
        </w:rPr>
        <w:t>w</w:t>
      </w:r>
      <w:r w:rsidR="0093389D">
        <w:rPr>
          <w:lang w:val="en-IN"/>
        </w:rPr>
        <w:t>ere</w:t>
      </w:r>
      <w:r w:rsidR="00ED186E" w:rsidRPr="003B3809">
        <w:rPr>
          <w:lang w:val="en-IN"/>
        </w:rPr>
        <w:t xml:space="preserve"> mandatory which was part of the district plans. In the process of target setting</w:t>
      </w:r>
      <w:r w:rsidR="00E974DF" w:rsidRPr="003B3809">
        <w:rPr>
          <w:lang w:val="en-IN"/>
        </w:rPr>
        <w:t>,</w:t>
      </w:r>
      <w:r w:rsidR="00ED186E" w:rsidRPr="003B3809">
        <w:rPr>
          <w:lang w:val="en-IN"/>
        </w:rPr>
        <w:t xml:space="preserve"> district planning </w:t>
      </w:r>
      <w:r w:rsidR="00EF3B8D" w:rsidRPr="003B3809">
        <w:rPr>
          <w:lang w:val="en-IN"/>
        </w:rPr>
        <w:t xml:space="preserve">teams </w:t>
      </w:r>
      <w:r w:rsidR="00ED186E" w:rsidRPr="003B3809">
        <w:rPr>
          <w:lang w:val="en-IN"/>
        </w:rPr>
        <w:t xml:space="preserve">come across a set of indicators </w:t>
      </w:r>
      <w:r w:rsidR="00E974DF" w:rsidRPr="003B3809">
        <w:rPr>
          <w:lang w:val="en-IN"/>
        </w:rPr>
        <w:t>that</w:t>
      </w:r>
      <w:r w:rsidR="00ED186E" w:rsidRPr="003B3809">
        <w:rPr>
          <w:lang w:val="en-IN"/>
        </w:rPr>
        <w:t xml:space="preserve"> were never use</w:t>
      </w:r>
      <w:r w:rsidR="00EF3B8D" w:rsidRPr="003B3809">
        <w:rPr>
          <w:lang w:val="en-IN"/>
        </w:rPr>
        <w:t>d</w:t>
      </w:r>
      <w:r w:rsidR="00ED186E" w:rsidRPr="003B3809">
        <w:rPr>
          <w:lang w:val="en-IN"/>
        </w:rPr>
        <w:t xml:space="preserve"> before at that level. </w:t>
      </w:r>
      <w:r w:rsidR="00EF3B8D" w:rsidRPr="003B3809">
        <w:rPr>
          <w:lang w:val="en-IN"/>
        </w:rPr>
        <w:t xml:space="preserve">Special planning modules including one on enrolment and population projections were developed. Incidentally, even though many nation-wide programmes were initiated </w:t>
      </w:r>
      <w:r w:rsidR="000D3452" w:rsidRPr="003B3809">
        <w:rPr>
          <w:lang w:val="en-IN"/>
        </w:rPr>
        <w:t xml:space="preserve">later </w:t>
      </w:r>
      <w:r w:rsidR="00EF3B8D" w:rsidRPr="003B3809">
        <w:rPr>
          <w:lang w:val="en-IN"/>
        </w:rPr>
        <w:t>but ne</w:t>
      </w:r>
      <w:r w:rsidR="00E974DF" w:rsidRPr="003B3809">
        <w:rPr>
          <w:lang w:val="en-IN"/>
        </w:rPr>
        <w:t>ithe</w:t>
      </w:r>
      <w:r w:rsidR="00EF3B8D" w:rsidRPr="003B3809">
        <w:rPr>
          <w:lang w:val="en-IN"/>
        </w:rPr>
        <w:t xml:space="preserve">r new planning modules were developed nor the existing modules were modified to meet the requirement of these programmes. </w:t>
      </w:r>
      <w:r w:rsidR="00AA75C2" w:rsidRPr="003B3809">
        <w:rPr>
          <w:lang w:val="en-IN"/>
        </w:rPr>
        <w:t xml:space="preserve">During </w:t>
      </w:r>
      <w:r w:rsidR="0003069B" w:rsidRPr="003B3809">
        <w:rPr>
          <w:lang w:val="en-IN"/>
        </w:rPr>
        <w:t xml:space="preserve">the </w:t>
      </w:r>
      <w:r w:rsidR="00AA75C2" w:rsidRPr="003B3809">
        <w:rPr>
          <w:lang w:val="en-IN"/>
        </w:rPr>
        <w:t xml:space="preserve">target setting </w:t>
      </w:r>
      <w:r w:rsidR="0003069B" w:rsidRPr="003B3809">
        <w:rPr>
          <w:lang w:val="en-IN"/>
        </w:rPr>
        <w:t xml:space="preserve">exercise </w:t>
      </w:r>
      <w:r w:rsidR="00AA75C2" w:rsidRPr="003B3809">
        <w:rPr>
          <w:lang w:val="en-IN"/>
        </w:rPr>
        <w:t xml:space="preserve">through the enrolment projections, both the state as well district planning teams come across indicators, such </w:t>
      </w:r>
      <w:r w:rsidR="00E974DF" w:rsidRPr="003B3809">
        <w:rPr>
          <w:lang w:val="en-IN"/>
        </w:rPr>
        <w:t xml:space="preserve">as </w:t>
      </w:r>
      <w:r w:rsidR="00AA75C2" w:rsidRPr="003B3809">
        <w:rPr>
          <w:lang w:val="en-IN"/>
        </w:rPr>
        <w:t>intake or admission rate, grade-to-grade dropout, promotion and repetit</w:t>
      </w:r>
      <w:r w:rsidR="00E974DF" w:rsidRPr="003B3809">
        <w:rPr>
          <w:lang w:val="en-IN"/>
        </w:rPr>
        <w:t>i</w:t>
      </w:r>
      <w:r w:rsidR="00AA75C2" w:rsidRPr="003B3809">
        <w:rPr>
          <w:lang w:val="en-IN"/>
        </w:rPr>
        <w:t>on rate, grade ratio, enrolment</w:t>
      </w:r>
      <w:r w:rsidR="0093389D">
        <w:rPr>
          <w:lang w:val="en-IN"/>
        </w:rPr>
        <w:t>-</w:t>
      </w:r>
      <w:r w:rsidR="00AA75C2" w:rsidRPr="003B3809">
        <w:rPr>
          <w:lang w:val="en-IN"/>
        </w:rPr>
        <w:t>based ind</w:t>
      </w:r>
      <w:r w:rsidR="00E974DF" w:rsidRPr="003B3809">
        <w:rPr>
          <w:lang w:val="en-IN"/>
        </w:rPr>
        <w:t>icat</w:t>
      </w:r>
      <w:r w:rsidR="00AA75C2" w:rsidRPr="003B3809">
        <w:rPr>
          <w:lang w:val="en-IN"/>
        </w:rPr>
        <w:t>ors</w:t>
      </w:r>
      <w:r w:rsidR="00F146FB" w:rsidRPr="003B3809">
        <w:rPr>
          <w:lang w:val="en-IN"/>
        </w:rPr>
        <w:t>,</w:t>
      </w:r>
      <w:r w:rsidR="00AA75C2" w:rsidRPr="003B3809">
        <w:rPr>
          <w:lang w:val="en-IN"/>
        </w:rPr>
        <w:t xml:space="preserve"> and </w:t>
      </w:r>
      <w:r w:rsidR="00E974DF" w:rsidRPr="003B3809">
        <w:rPr>
          <w:lang w:val="en-IN"/>
        </w:rPr>
        <w:t xml:space="preserve">a </w:t>
      </w:r>
      <w:r w:rsidR="00AA75C2" w:rsidRPr="003B3809">
        <w:rPr>
          <w:lang w:val="en-IN"/>
        </w:rPr>
        <w:t xml:space="preserve">host of other indicators. </w:t>
      </w:r>
      <w:r w:rsidR="00AF5167" w:rsidRPr="003B3809">
        <w:rPr>
          <w:lang w:val="en-IN"/>
        </w:rPr>
        <w:t xml:space="preserve">DPEP was </w:t>
      </w:r>
      <w:r w:rsidR="00C604E2">
        <w:rPr>
          <w:lang w:val="en-IN"/>
        </w:rPr>
        <w:t>discontinued</w:t>
      </w:r>
      <w:r w:rsidR="00AF5167" w:rsidRPr="003B3809">
        <w:rPr>
          <w:lang w:val="en-IN"/>
        </w:rPr>
        <w:t xml:space="preserve"> </w:t>
      </w:r>
      <w:r w:rsidR="000D3452" w:rsidRPr="003B3809">
        <w:rPr>
          <w:lang w:val="en-IN"/>
        </w:rPr>
        <w:t xml:space="preserve">in the year 2000 </w:t>
      </w:r>
      <w:r w:rsidR="00AF5167" w:rsidRPr="003B3809">
        <w:rPr>
          <w:lang w:val="en-IN"/>
        </w:rPr>
        <w:t>before it could fully achieve its objectives. Following an article by Arun C Mehta on enrolment pr</w:t>
      </w:r>
      <w:r w:rsidR="000D3452" w:rsidRPr="003B3809">
        <w:rPr>
          <w:lang w:val="en-IN"/>
        </w:rPr>
        <w:t>ojections at the national level</w:t>
      </w:r>
      <w:r w:rsidR="00AF5167" w:rsidRPr="003B3809">
        <w:rPr>
          <w:lang w:val="en-IN"/>
        </w:rPr>
        <w:t xml:space="preserve">, the World Bank initiated a project on state-specific enrolment projections perhaps that was the last of such exercise which were not seen even the country had many unfinished tasks and had launched many more mega programmes, such as Sarva Shiksha Abhuvan &amp; RMSA programmes. </w:t>
      </w:r>
      <w:r w:rsidR="00710121" w:rsidRPr="003B3809">
        <w:rPr>
          <w:lang w:val="en-IN"/>
        </w:rPr>
        <w:t>One of the other important benefi</w:t>
      </w:r>
      <w:r w:rsidR="00E974DF" w:rsidRPr="003B3809">
        <w:rPr>
          <w:lang w:val="en-IN"/>
        </w:rPr>
        <w:t>ts</w:t>
      </w:r>
      <w:r w:rsidR="00710121" w:rsidRPr="003B3809">
        <w:rPr>
          <w:lang w:val="en-IN"/>
        </w:rPr>
        <w:t xml:space="preserve"> of DPEP was that it initiated </w:t>
      </w:r>
      <w:r w:rsidR="00E974DF" w:rsidRPr="003B3809">
        <w:rPr>
          <w:lang w:val="en-IN"/>
        </w:rPr>
        <w:t xml:space="preserve">the </w:t>
      </w:r>
      <w:r w:rsidR="00710121" w:rsidRPr="003B3809">
        <w:rPr>
          <w:lang w:val="en-IN"/>
        </w:rPr>
        <w:t xml:space="preserve">strengthening of EMIS in DPEP districts and states which was later become the basis of launching DISE. Nobody thought DISE would later </w:t>
      </w:r>
      <w:r w:rsidR="00050CE2">
        <w:rPr>
          <w:lang w:val="en-IN"/>
        </w:rPr>
        <w:t>attain</w:t>
      </w:r>
      <w:r w:rsidR="00710121" w:rsidRPr="003B3809">
        <w:rPr>
          <w:lang w:val="en-IN"/>
        </w:rPr>
        <w:t xml:space="preserve"> such levels. </w:t>
      </w:r>
      <w:r w:rsidR="000D3452" w:rsidRPr="003B3809">
        <w:rPr>
          <w:lang w:val="en-IN"/>
        </w:rPr>
        <w:t xml:space="preserve">With </w:t>
      </w:r>
      <w:r w:rsidR="000D3452" w:rsidRPr="003B3809">
        <w:rPr>
          <w:lang w:val="en-IN"/>
        </w:rPr>
        <w:lastRenderedPageBreak/>
        <w:t xml:space="preserve">almost the same objectives but extended to the entire elementary level of education and across the country, another nationwide programme in the name of Sarva Shiksha Abhiyan was launched as a centrally sponsored scheme in 2000-01 which also initially had provision for disaggregated target-setting but couldn’t maintain the legacy which </w:t>
      </w:r>
      <w:r w:rsidR="006C59B5" w:rsidRPr="003B3809">
        <w:rPr>
          <w:lang w:val="en-IN"/>
        </w:rPr>
        <w:t xml:space="preserve">it </w:t>
      </w:r>
      <w:r w:rsidR="000D3452" w:rsidRPr="003B3809">
        <w:rPr>
          <w:lang w:val="en-IN"/>
        </w:rPr>
        <w:t>had inherited from the DPEP programme</w:t>
      </w:r>
      <w:r w:rsidR="006C59B5" w:rsidRPr="003B3809">
        <w:rPr>
          <w:lang w:val="en-IN"/>
        </w:rPr>
        <w:t xml:space="preserve"> with the following objectives:   (i) </w:t>
      </w:r>
      <w:r w:rsidR="006C59B5" w:rsidRPr="003B3809">
        <w:rPr>
          <w:color w:val="666666"/>
        </w:rPr>
        <w:t xml:space="preserve">All children in school by 2003; (ii) All children complete five years of primary schooling by 2007; (iii) All children complete eight years of schooling by 2010; (iv) Focus on elementary education of satisfactory quality; (v) Bridge all gender and social category gaps at primary stage by 2007 and at elementary education level by 2010; and (vi) Universal retention by 2010. </w:t>
      </w:r>
    </w:p>
    <w:p w:rsidR="00B640A3" w:rsidRPr="003B3809" w:rsidRDefault="000D3452" w:rsidP="00E974DF">
      <w:pPr>
        <w:pStyle w:val="NormalWeb"/>
        <w:shd w:val="clear" w:color="auto" w:fill="FFFFFF"/>
        <w:spacing w:before="204" w:beforeAutospacing="0" w:after="204" w:afterAutospacing="0" w:line="360" w:lineRule="auto"/>
        <w:jc w:val="both"/>
        <w:textAlignment w:val="baseline"/>
        <w:rPr>
          <w:lang w:val="en-IN"/>
        </w:rPr>
      </w:pPr>
      <w:r w:rsidRPr="003B3809">
        <w:rPr>
          <w:lang w:val="en-IN"/>
        </w:rPr>
        <w:t>Except</w:t>
      </w:r>
      <w:r w:rsidR="006C59B5" w:rsidRPr="003B3809">
        <w:rPr>
          <w:lang w:val="en-IN"/>
        </w:rPr>
        <w:t xml:space="preserve"> </w:t>
      </w:r>
      <w:r w:rsidRPr="003B3809">
        <w:rPr>
          <w:lang w:val="en-IN"/>
        </w:rPr>
        <w:t xml:space="preserve">during the initial period </w:t>
      </w:r>
      <w:r w:rsidR="0003069B" w:rsidRPr="003B3809">
        <w:rPr>
          <w:lang w:val="en-IN"/>
        </w:rPr>
        <w:t xml:space="preserve">of SSA </w:t>
      </w:r>
      <w:r w:rsidRPr="003B3809">
        <w:rPr>
          <w:lang w:val="en-IN"/>
        </w:rPr>
        <w:t xml:space="preserve">that too only in </w:t>
      </w:r>
      <w:r w:rsidR="0003069B" w:rsidRPr="003B3809">
        <w:rPr>
          <w:lang w:val="en-IN"/>
        </w:rPr>
        <w:t xml:space="preserve">a few </w:t>
      </w:r>
      <w:r w:rsidRPr="003B3809">
        <w:rPr>
          <w:lang w:val="en-IN"/>
        </w:rPr>
        <w:t>select</w:t>
      </w:r>
      <w:r w:rsidR="0003069B" w:rsidRPr="003B3809">
        <w:rPr>
          <w:lang w:val="en-IN"/>
        </w:rPr>
        <w:t>ed</w:t>
      </w:r>
      <w:r w:rsidRPr="003B3809">
        <w:rPr>
          <w:lang w:val="en-IN"/>
        </w:rPr>
        <w:t xml:space="preserve"> districts</w:t>
      </w:r>
      <w:r w:rsidR="0003069B" w:rsidRPr="003B3809">
        <w:rPr>
          <w:lang w:val="en-IN"/>
        </w:rPr>
        <w:t>, the tempo of formulating district plans in a decentrali</w:t>
      </w:r>
      <w:r w:rsidR="005416E5" w:rsidRPr="003B3809">
        <w:rPr>
          <w:lang w:val="en-IN"/>
        </w:rPr>
        <w:t>z</w:t>
      </w:r>
      <w:r w:rsidR="0003069B" w:rsidRPr="003B3809">
        <w:rPr>
          <w:lang w:val="en-IN"/>
        </w:rPr>
        <w:t>ed model with emphasis on target setting and enrolment projections could</w:t>
      </w:r>
      <w:r w:rsidR="00E03F74" w:rsidRPr="003B3809">
        <w:rPr>
          <w:lang w:val="en-IN"/>
        </w:rPr>
        <w:t>n’t</w:t>
      </w:r>
      <w:r w:rsidR="0003069B" w:rsidRPr="003B3809">
        <w:rPr>
          <w:lang w:val="en-IN"/>
        </w:rPr>
        <w:t xml:space="preserve"> be maintained. In the later period of SSA, it lost its focus and the whole exercise becomes more or less a monotonic exercise. </w:t>
      </w:r>
      <w:r w:rsidR="00F66170" w:rsidRPr="003B3809">
        <w:rPr>
          <w:lang w:val="en-IN"/>
        </w:rPr>
        <w:t xml:space="preserve">During the later years, district plans used to develop even at the state level thus losing the focus in toto. </w:t>
      </w:r>
      <w:r w:rsidR="0081256E" w:rsidRPr="003B3809">
        <w:rPr>
          <w:lang w:val="en-IN"/>
        </w:rPr>
        <w:t xml:space="preserve">Even after almost two decades of SSA, </w:t>
      </w:r>
      <w:r w:rsidR="0003069B" w:rsidRPr="003B3809">
        <w:rPr>
          <w:lang w:val="en-IN"/>
        </w:rPr>
        <w:t xml:space="preserve">nobody knows how much </w:t>
      </w:r>
      <w:r w:rsidR="00E03F74" w:rsidRPr="003B3809">
        <w:rPr>
          <w:lang w:val="en-IN"/>
        </w:rPr>
        <w:t xml:space="preserve">of the SSA objectives have been achieved </w:t>
      </w:r>
      <w:r w:rsidR="0081256E" w:rsidRPr="003B3809">
        <w:rPr>
          <w:lang w:val="en-IN"/>
        </w:rPr>
        <w:t xml:space="preserve">and what is the extent of the unfinished task. </w:t>
      </w:r>
      <w:r w:rsidR="00F66170" w:rsidRPr="003B3809">
        <w:rPr>
          <w:lang w:val="en-IN"/>
        </w:rPr>
        <w:t>One of the significant achievements of SSA was a significant improvement in EMIS  through the DISE/UDISE which has completely eradicated time-lag in the availability of educational statistics across the country and liberali</w:t>
      </w:r>
      <w:r w:rsidR="005416E5" w:rsidRPr="003B3809">
        <w:rPr>
          <w:lang w:val="en-IN"/>
        </w:rPr>
        <w:t>z</w:t>
      </w:r>
      <w:r w:rsidR="00F66170" w:rsidRPr="003B3809">
        <w:rPr>
          <w:lang w:val="en-IN"/>
        </w:rPr>
        <w:t xml:space="preserve">ation of educational </w:t>
      </w:r>
      <w:r w:rsidR="00050CE2">
        <w:rPr>
          <w:lang w:val="en-IN"/>
        </w:rPr>
        <w:t>data</w:t>
      </w:r>
      <w:r w:rsidR="00F66170" w:rsidRPr="003B3809">
        <w:rPr>
          <w:lang w:val="en-IN"/>
        </w:rPr>
        <w:t xml:space="preserve"> which was made available to users in a hassle</w:t>
      </w:r>
      <w:r w:rsidR="00F146FB" w:rsidRPr="003B3809">
        <w:rPr>
          <w:lang w:val="en-IN"/>
        </w:rPr>
        <w:t>-</w:t>
      </w:r>
      <w:r w:rsidR="00F66170" w:rsidRPr="003B3809">
        <w:rPr>
          <w:lang w:val="en-IN"/>
        </w:rPr>
        <w:t xml:space="preserve">free manner at all disaggregated levels, such as from school to cluster, block, district as well as at the state and the national level. What is more, than that the state and the district's plans started developing by using the current years' data in formulating plans but the same has had no rigor for intensive data analysis and target setting?  Not a single district and state could attempt target setting and enrolment projections in the later years of SSA. Enacting the Right of Education in 2009 was another important activity </w:t>
      </w:r>
      <w:r w:rsidR="00F16267" w:rsidRPr="003B3809">
        <w:rPr>
          <w:lang w:val="en-IN"/>
        </w:rPr>
        <w:t>that</w:t>
      </w:r>
      <w:r w:rsidR="00F66170" w:rsidRPr="003B3809">
        <w:rPr>
          <w:lang w:val="en-IN"/>
        </w:rPr>
        <w:t xml:space="preserve"> took place during the SS</w:t>
      </w:r>
      <w:r w:rsidR="00F16267" w:rsidRPr="003B3809">
        <w:rPr>
          <w:lang w:val="en-IN"/>
        </w:rPr>
        <w:t>A</w:t>
      </w:r>
      <w:r w:rsidR="00F66170" w:rsidRPr="003B3809">
        <w:rPr>
          <w:lang w:val="en-IN"/>
        </w:rPr>
        <w:t xml:space="preserve"> period</w:t>
      </w:r>
      <w:r w:rsidR="00316BD5" w:rsidRPr="003B3809">
        <w:rPr>
          <w:lang w:val="en-IN"/>
        </w:rPr>
        <w:t xml:space="preserve"> b</w:t>
      </w:r>
      <w:r w:rsidR="005416E5" w:rsidRPr="003B3809">
        <w:rPr>
          <w:lang w:val="en-IN"/>
        </w:rPr>
        <w:t>ecau</w:t>
      </w:r>
      <w:r w:rsidR="00316BD5" w:rsidRPr="003B3809">
        <w:rPr>
          <w:lang w:val="en-IN"/>
        </w:rPr>
        <w:t>se of which the emphasis on target setting on certain parameters further completely derailed. To tackle out-of-school children, the RTE Act advocates identification of the same and provide</w:t>
      </w:r>
      <w:r w:rsidR="0093389D">
        <w:rPr>
          <w:lang w:val="en-IN"/>
        </w:rPr>
        <w:t>s</w:t>
      </w:r>
      <w:r w:rsidR="00316BD5" w:rsidRPr="003B3809">
        <w:rPr>
          <w:lang w:val="en-IN"/>
        </w:rPr>
        <w:t xml:space="preserve"> them special training duration of which </w:t>
      </w:r>
      <w:r w:rsidR="00F82FDE">
        <w:rPr>
          <w:lang w:val="en-IN"/>
        </w:rPr>
        <w:t>vary</w:t>
      </w:r>
      <w:r w:rsidR="00316BD5" w:rsidRPr="003B3809">
        <w:rPr>
          <w:lang w:val="en-IN"/>
        </w:rPr>
        <w:t xml:space="preserve"> from 3 months to two years and then make them sit in the age</w:t>
      </w:r>
      <w:r w:rsidR="005416E5" w:rsidRPr="003B3809">
        <w:rPr>
          <w:lang w:val="en-IN"/>
        </w:rPr>
        <w:t>-</w:t>
      </w:r>
      <w:r w:rsidR="00316BD5" w:rsidRPr="003B3809">
        <w:rPr>
          <w:lang w:val="en-IN"/>
        </w:rPr>
        <w:t xml:space="preserve">appropriate grade </w:t>
      </w:r>
      <w:r w:rsidR="005416E5" w:rsidRPr="003B3809">
        <w:rPr>
          <w:lang w:val="en-IN"/>
        </w:rPr>
        <w:t>because</w:t>
      </w:r>
      <w:r w:rsidR="00316BD5" w:rsidRPr="003B3809">
        <w:rPr>
          <w:lang w:val="en-IN"/>
        </w:rPr>
        <w:t xml:space="preserve"> of which target setting in general and focus on enrolment projections completely lost. Since th</w:t>
      </w:r>
      <w:r w:rsidR="005416E5" w:rsidRPr="003B3809">
        <w:rPr>
          <w:lang w:val="en-IN"/>
        </w:rPr>
        <w:t>e</w:t>
      </w:r>
      <w:r w:rsidR="00316BD5" w:rsidRPr="003B3809">
        <w:rPr>
          <w:lang w:val="en-IN"/>
        </w:rPr>
        <w:t xml:space="preserve">n there is no target date to achieve the goal of school education in India, there </w:t>
      </w:r>
      <w:r w:rsidR="005416E5" w:rsidRPr="003B3809">
        <w:rPr>
          <w:lang w:val="en-IN"/>
        </w:rPr>
        <w:t>are</w:t>
      </w:r>
      <w:r w:rsidR="00316BD5" w:rsidRPr="003B3809">
        <w:rPr>
          <w:lang w:val="en-IN"/>
        </w:rPr>
        <w:t xml:space="preserve"> no targ</w:t>
      </w:r>
      <w:r w:rsidR="005416E5" w:rsidRPr="003B3809">
        <w:rPr>
          <w:lang w:val="en-IN"/>
        </w:rPr>
        <w:t>e</w:t>
      </w:r>
      <w:r w:rsidR="00316BD5" w:rsidRPr="003B3809">
        <w:rPr>
          <w:lang w:val="en-IN"/>
        </w:rPr>
        <w:t>ted dropout, retention</w:t>
      </w:r>
      <w:r w:rsidR="005416E5" w:rsidRPr="003B3809">
        <w:rPr>
          <w:lang w:val="en-IN"/>
        </w:rPr>
        <w:t>,</w:t>
      </w:r>
      <w:r w:rsidR="00316BD5" w:rsidRPr="003B3809">
        <w:rPr>
          <w:lang w:val="en-IN"/>
        </w:rPr>
        <w:t xml:space="preserve"> and transition rates all of which are termed important if the goal of universali</w:t>
      </w:r>
      <w:r w:rsidR="005416E5" w:rsidRPr="003B3809">
        <w:rPr>
          <w:lang w:val="en-IN"/>
        </w:rPr>
        <w:t>z</w:t>
      </w:r>
      <w:r w:rsidR="00316BD5" w:rsidRPr="003B3809">
        <w:rPr>
          <w:lang w:val="en-IN"/>
        </w:rPr>
        <w:t xml:space="preserve">ation is </w:t>
      </w:r>
      <w:r w:rsidR="00316BD5" w:rsidRPr="003B3809">
        <w:rPr>
          <w:lang w:val="en-IN"/>
        </w:rPr>
        <w:lastRenderedPageBreak/>
        <w:t xml:space="preserve">to be attained. </w:t>
      </w:r>
      <w:r w:rsidR="0081256E" w:rsidRPr="003B3809">
        <w:rPr>
          <w:lang w:val="en-IN"/>
        </w:rPr>
        <w:t>During the SSA, another important programme in the name of RMSA was launched in 2007-08 which had very limited scope for enrolment projections and target setting</w:t>
      </w:r>
      <w:r w:rsidR="00F82FDE">
        <w:rPr>
          <w:lang w:val="en-IN"/>
        </w:rPr>
        <w:t>;</w:t>
      </w:r>
      <w:r w:rsidR="00E03F74" w:rsidRPr="003B3809">
        <w:rPr>
          <w:lang w:val="en-IN"/>
        </w:rPr>
        <w:t xml:space="preserve"> </w:t>
      </w:r>
      <w:r w:rsidR="0081256E" w:rsidRPr="003B3809">
        <w:rPr>
          <w:lang w:val="en-IN"/>
        </w:rPr>
        <w:t>hardly any state could have had seen undertaking projections ex</w:t>
      </w:r>
      <w:r w:rsidR="00F66170" w:rsidRPr="003B3809">
        <w:rPr>
          <w:lang w:val="en-IN"/>
        </w:rPr>
        <w:t>ercis</w:t>
      </w:r>
      <w:r w:rsidR="0081256E" w:rsidRPr="003B3809">
        <w:rPr>
          <w:lang w:val="en-IN"/>
        </w:rPr>
        <w:t xml:space="preserve">e. </w:t>
      </w:r>
      <w:r w:rsidR="005416E5" w:rsidRPr="003B3809">
        <w:rPr>
          <w:lang w:val="en-IN"/>
        </w:rPr>
        <w:t>The c</w:t>
      </w:r>
      <w:r w:rsidR="00B30697" w:rsidRPr="003B3809">
        <w:rPr>
          <w:lang w:val="en-IN"/>
        </w:rPr>
        <w:t xml:space="preserve">omplete </w:t>
      </w:r>
      <w:r w:rsidR="00B640A3" w:rsidRPr="003B3809">
        <w:rPr>
          <w:lang w:val="en-IN"/>
        </w:rPr>
        <w:t xml:space="preserve">lack of </w:t>
      </w:r>
      <w:r w:rsidR="00B30697" w:rsidRPr="003B3809">
        <w:rPr>
          <w:lang w:val="en-IN"/>
        </w:rPr>
        <w:t>focus o</w:t>
      </w:r>
      <w:r w:rsidR="00F146FB" w:rsidRPr="003B3809">
        <w:rPr>
          <w:lang w:val="en-IN"/>
        </w:rPr>
        <w:t>n</w:t>
      </w:r>
      <w:r w:rsidR="00B30697" w:rsidRPr="003B3809">
        <w:rPr>
          <w:lang w:val="en-IN"/>
        </w:rPr>
        <w:t xml:space="preserve"> target setting continued till the end of SSA in 2018-19, the year in which both the SSA and RMSA </w:t>
      </w:r>
      <w:r w:rsidR="00B640A3" w:rsidRPr="003B3809">
        <w:rPr>
          <w:lang w:val="en-IN"/>
        </w:rPr>
        <w:t>we</w:t>
      </w:r>
      <w:r w:rsidR="00B30697" w:rsidRPr="003B3809">
        <w:rPr>
          <w:lang w:val="en-IN"/>
        </w:rPr>
        <w:t xml:space="preserve">re merged into one programme, i.e. Samagra Shiksha Abhiyan guidelines of which even do not mention target setting. </w:t>
      </w:r>
      <w:r w:rsidR="005416E5" w:rsidRPr="003B3809">
        <w:rPr>
          <w:lang w:val="en-IN"/>
        </w:rPr>
        <w:t>N</w:t>
      </w:r>
      <w:r w:rsidR="00B30697" w:rsidRPr="003B3809">
        <w:rPr>
          <w:lang w:val="en-IN"/>
        </w:rPr>
        <w:t xml:space="preserve">o significant methodology change has been observed in Samgara Shiksha </w:t>
      </w:r>
      <w:r w:rsidR="00E048DF" w:rsidRPr="003B3809">
        <w:rPr>
          <w:lang w:val="en-IN"/>
        </w:rPr>
        <w:t xml:space="preserve">from the Sarva Shiksha Abhiyan apart addition of a few new components, such as </w:t>
      </w:r>
      <w:r w:rsidR="00E14CC9" w:rsidRPr="003B3809">
        <w:rPr>
          <w:lang w:val="en-IN"/>
        </w:rPr>
        <w:t>pre-school e</w:t>
      </w:r>
      <w:r w:rsidR="00E048DF" w:rsidRPr="003B3809">
        <w:rPr>
          <w:lang w:val="en-IN"/>
        </w:rPr>
        <w:t>ducation because o</w:t>
      </w:r>
      <w:r w:rsidR="005416E5" w:rsidRPr="003B3809">
        <w:rPr>
          <w:lang w:val="en-IN"/>
        </w:rPr>
        <w:t>f</w:t>
      </w:r>
      <w:r w:rsidR="00E048DF" w:rsidRPr="003B3809">
        <w:rPr>
          <w:lang w:val="en-IN"/>
        </w:rPr>
        <w:t xml:space="preserve"> NEP 2020. Plans are still being formulated </w:t>
      </w:r>
      <w:r w:rsidR="005416E5" w:rsidRPr="003B3809">
        <w:rPr>
          <w:lang w:val="en-IN"/>
        </w:rPr>
        <w:t>b</w:t>
      </w:r>
      <w:r w:rsidR="00E048DF" w:rsidRPr="003B3809">
        <w:rPr>
          <w:lang w:val="en-IN"/>
        </w:rPr>
        <w:t xml:space="preserve">ased on </w:t>
      </w:r>
      <w:r w:rsidR="00B640A3" w:rsidRPr="003B3809">
        <w:rPr>
          <w:lang w:val="en-IN"/>
        </w:rPr>
        <w:t>a</w:t>
      </w:r>
      <w:r w:rsidR="00E048DF" w:rsidRPr="003B3809">
        <w:rPr>
          <w:lang w:val="en-IN"/>
        </w:rPr>
        <w:t xml:space="preserve"> set of EXCEL Sheet</w:t>
      </w:r>
      <w:r w:rsidR="005416E5" w:rsidRPr="003B3809">
        <w:rPr>
          <w:lang w:val="en-IN"/>
        </w:rPr>
        <w:t>s</w:t>
      </w:r>
      <w:r w:rsidR="00E048DF" w:rsidRPr="003B3809">
        <w:rPr>
          <w:lang w:val="en-IN"/>
        </w:rPr>
        <w:t xml:space="preserve"> where there is no scope for target</w:t>
      </w:r>
      <w:r w:rsidR="005416E5" w:rsidRPr="003B3809">
        <w:rPr>
          <w:lang w:val="en-IN"/>
        </w:rPr>
        <w:t xml:space="preserve"> </w:t>
      </w:r>
      <w:r w:rsidR="00E048DF" w:rsidRPr="003B3809">
        <w:rPr>
          <w:lang w:val="en-IN"/>
        </w:rPr>
        <w:t xml:space="preserve">setting and enrolment projections. </w:t>
      </w:r>
    </w:p>
    <w:p w:rsidR="006A103E" w:rsidRPr="003B3809" w:rsidRDefault="00E14CC9" w:rsidP="00E974DF">
      <w:pPr>
        <w:pStyle w:val="NormalWeb"/>
        <w:shd w:val="clear" w:color="auto" w:fill="FFFFFF"/>
        <w:spacing w:before="204" w:beforeAutospacing="0" w:after="204" w:afterAutospacing="0" w:line="360" w:lineRule="auto"/>
        <w:jc w:val="both"/>
        <w:textAlignment w:val="baseline"/>
      </w:pPr>
      <w:r w:rsidRPr="003B3809">
        <w:rPr>
          <w:lang w:val="en-IN"/>
        </w:rPr>
        <w:t xml:space="preserve">Even after three complete years of Samagra Shiksha, </w:t>
      </w:r>
      <w:r w:rsidRPr="003B3809">
        <w:t xml:space="preserve">the framework for </w:t>
      </w:r>
      <w:r w:rsidR="005416E5" w:rsidRPr="003B3809">
        <w:t xml:space="preserve">the </w:t>
      </w:r>
      <w:r w:rsidRPr="003B3809">
        <w:t xml:space="preserve">implementation scheme for school education is still in draft form. A cursory look at the document however reveals that </w:t>
      </w:r>
      <w:r w:rsidR="00BB1EDC" w:rsidRPr="003B3809">
        <w:t xml:space="preserve">under the results framework document for planning </w:t>
      </w:r>
      <w:r w:rsidR="005416E5" w:rsidRPr="003B3809">
        <w:t>and monitoring outcomes of the Samagra S</w:t>
      </w:r>
      <w:r w:rsidR="00BB1EDC" w:rsidRPr="003B3809">
        <w:t>hiksha, baseline (2016-17) as well cumulative target values for three years, namely 2017-18, 2018-19</w:t>
      </w:r>
      <w:r w:rsidR="005416E5" w:rsidRPr="003B3809">
        <w:t>,</w:t>
      </w:r>
      <w:r w:rsidR="00BB1EDC" w:rsidRPr="003B3809">
        <w:t xml:space="preserve"> and 2019-20 were sup</w:t>
      </w:r>
      <w:r w:rsidR="00B640A3" w:rsidRPr="003B3809">
        <w:t>posed to be provided under the Project Development O</w:t>
      </w:r>
      <w:r w:rsidR="00BB1EDC" w:rsidRPr="003B3809">
        <w:t xml:space="preserve">bjective on a host of </w:t>
      </w:r>
      <w:r w:rsidR="00773A63" w:rsidRPr="003B3809">
        <w:t>parameters</w:t>
      </w:r>
      <w:r w:rsidR="00BB1EDC" w:rsidRPr="003B3809">
        <w:t xml:space="preserve"> including </w:t>
      </w:r>
      <w:r w:rsidR="00773A63" w:rsidRPr="003B3809">
        <w:t xml:space="preserve">enrolment, </w:t>
      </w:r>
      <w:r w:rsidR="00BB1EDC" w:rsidRPr="003B3809">
        <w:t>GER/NER</w:t>
      </w:r>
      <w:r w:rsidR="005416E5" w:rsidRPr="003B3809">
        <w:t>,</w:t>
      </w:r>
      <w:r w:rsidR="00BB1EDC" w:rsidRPr="003B3809">
        <w:t xml:space="preserve"> and transition rate </w:t>
      </w:r>
      <w:r w:rsidR="00773A63" w:rsidRPr="003B3809">
        <w:t>sep</w:t>
      </w:r>
      <w:r w:rsidR="005416E5" w:rsidRPr="003B3809">
        <w:t>aratel</w:t>
      </w:r>
      <w:r w:rsidR="00773A63" w:rsidRPr="003B3809">
        <w:t xml:space="preserve">y in case of elementary and secondary </w:t>
      </w:r>
      <w:r w:rsidR="00B640A3" w:rsidRPr="003B3809">
        <w:t>&amp;</w:t>
      </w:r>
      <w:r w:rsidR="00773A63" w:rsidRPr="003B3809">
        <w:t xml:space="preserve"> higher education levels </w:t>
      </w:r>
      <w:r w:rsidR="00BB1EDC" w:rsidRPr="003B3809">
        <w:t>without details as</w:t>
      </w:r>
      <w:r w:rsidR="005416E5" w:rsidRPr="003B3809">
        <w:t xml:space="preserve"> to</w:t>
      </w:r>
      <w:r w:rsidR="00BB1EDC" w:rsidRPr="003B3809">
        <w:t xml:space="preserve"> how these values will </w:t>
      </w:r>
      <w:r w:rsidR="005416E5" w:rsidRPr="003B3809">
        <w:t>arrive</w:t>
      </w:r>
      <w:r w:rsidR="00BB1EDC" w:rsidRPr="003B3809">
        <w:t xml:space="preserve"> and what methodology is to be adapted f</w:t>
      </w:r>
      <w:r w:rsidR="00B640A3" w:rsidRPr="003B3809">
        <w:t>or</w:t>
      </w:r>
      <w:r w:rsidR="00BB1EDC" w:rsidRPr="003B3809">
        <w:t xml:space="preserve"> the same. </w:t>
      </w:r>
      <w:r w:rsidR="00773A63" w:rsidRPr="003B3809">
        <w:t xml:space="preserve">One gets the impression that </w:t>
      </w:r>
      <w:r w:rsidR="005416E5" w:rsidRPr="003B3809">
        <w:t xml:space="preserve">the </w:t>
      </w:r>
      <w:r w:rsidR="00987C54" w:rsidRPr="003B3809">
        <w:t xml:space="preserve">previously used </w:t>
      </w:r>
      <w:r w:rsidR="00773A63" w:rsidRPr="003B3809">
        <w:t xml:space="preserve">results framework </w:t>
      </w:r>
      <w:r w:rsidR="00987C54" w:rsidRPr="003B3809">
        <w:t xml:space="preserve">of SSA </w:t>
      </w:r>
      <w:r w:rsidR="005416E5" w:rsidRPr="003B3809">
        <w:t>a</w:t>
      </w:r>
      <w:r w:rsidR="00987C54" w:rsidRPr="003B3809">
        <w:t xml:space="preserve">nd RMSA have been </w:t>
      </w:r>
      <w:r w:rsidR="00B640A3" w:rsidRPr="003B3809">
        <w:t xml:space="preserve">too </w:t>
      </w:r>
      <w:r w:rsidR="00987C54" w:rsidRPr="003B3809">
        <w:t xml:space="preserve">adapted in Samagra Shiksha. </w:t>
      </w:r>
      <w:r w:rsidR="00773A63" w:rsidRPr="003B3809">
        <w:t xml:space="preserve">It would be of interest to know how many </w:t>
      </w:r>
      <w:r w:rsidR="00987C54" w:rsidRPr="003B3809">
        <w:t>states have been imp</w:t>
      </w:r>
      <w:r w:rsidR="005416E5" w:rsidRPr="003B3809">
        <w:t>a</w:t>
      </w:r>
      <w:r w:rsidR="00987C54" w:rsidRPr="003B3809">
        <w:t xml:space="preserve">rted training to fix these values and what is the outcome of the values fixed </w:t>
      </w:r>
      <w:r w:rsidR="006A103E" w:rsidRPr="003B3809">
        <w:t xml:space="preserve">in terms of achievement </w:t>
      </w:r>
      <w:r w:rsidR="00987C54" w:rsidRPr="003B3809">
        <w:t xml:space="preserve">as </w:t>
      </w:r>
      <w:r w:rsidR="005416E5" w:rsidRPr="003B3809">
        <w:t xml:space="preserve">the </w:t>
      </w:r>
      <w:r w:rsidR="00987C54" w:rsidRPr="003B3809">
        <w:t>first two years of the implementation ha</w:t>
      </w:r>
      <w:r w:rsidR="005416E5" w:rsidRPr="003B3809">
        <w:t>ve</w:t>
      </w:r>
      <w:r w:rsidR="00987C54" w:rsidRPr="003B3809">
        <w:t xml:space="preserve"> already been over. </w:t>
      </w:r>
    </w:p>
    <w:p w:rsidR="00E14CC9" w:rsidRPr="003B3809" w:rsidRDefault="00BA6AD5" w:rsidP="00283B6E">
      <w:pPr>
        <w:pStyle w:val="NormalWeb"/>
        <w:shd w:val="clear" w:color="auto" w:fill="FFFFFF"/>
        <w:spacing w:before="204" w:beforeAutospacing="0" w:after="204" w:afterAutospacing="0" w:line="360" w:lineRule="auto"/>
        <w:jc w:val="both"/>
        <w:textAlignment w:val="baseline"/>
      </w:pPr>
      <w:r w:rsidRPr="003B3809">
        <w:t xml:space="preserve">It </w:t>
      </w:r>
      <w:r w:rsidR="006A103E" w:rsidRPr="003B3809">
        <w:t xml:space="preserve">may </w:t>
      </w:r>
      <w:r w:rsidRPr="003B3809">
        <w:t>be</w:t>
      </w:r>
      <w:r w:rsidR="006A103E" w:rsidRPr="003B3809">
        <w:t xml:space="preserve"> further </w:t>
      </w:r>
      <w:r w:rsidRPr="003B3809">
        <w:t xml:space="preserve">observed that </w:t>
      </w:r>
      <w:r w:rsidR="006A103E" w:rsidRPr="003B3809">
        <w:t xml:space="preserve">school </w:t>
      </w:r>
      <w:r w:rsidRPr="003B3809">
        <w:t xml:space="preserve">enrolment has declined significantly </w:t>
      </w:r>
      <w:r w:rsidR="006A103E" w:rsidRPr="003B3809">
        <w:t xml:space="preserve">in the recent past </w:t>
      </w:r>
      <w:r w:rsidRPr="003B3809">
        <w:t xml:space="preserve">which is </w:t>
      </w:r>
      <w:r w:rsidR="006A103E" w:rsidRPr="003B3809">
        <w:t>truer</w:t>
      </w:r>
      <w:r w:rsidRPr="003B3809">
        <w:t xml:space="preserve"> for elementary level of </w:t>
      </w:r>
      <w:r w:rsidR="00264650" w:rsidRPr="003B3809">
        <w:t>education</w:t>
      </w:r>
      <w:r w:rsidRPr="003B3809">
        <w:t xml:space="preserve"> </w:t>
      </w:r>
      <w:r w:rsidR="006A103E" w:rsidRPr="003B3809">
        <w:t>which</w:t>
      </w:r>
      <w:r w:rsidRPr="003B3809">
        <w:t xml:space="preserve"> had </w:t>
      </w:r>
      <w:r w:rsidR="006A103E" w:rsidRPr="003B3809">
        <w:t>shown</w:t>
      </w:r>
      <w:r w:rsidRPr="003B3809">
        <w:t xml:space="preserve"> a decline of </w:t>
      </w:r>
      <w:r w:rsidR="00283B6E" w:rsidRPr="003B3809">
        <w:t>6.82</w:t>
      </w:r>
      <w:r w:rsidRPr="003B3809">
        <w:t xml:space="preserve"> million</w:t>
      </w:r>
      <w:r w:rsidR="00283B6E" w:rsidRPr="003B3809">
        <w:t xml:space="preserve"> (primary, 5.2 million) </w:t>
      </w:r>
      <w:r w:rsidRPr="003B3809">
        <w:t>during the year</w:t>
      </w:r>
      <w:r w:rsidR="006A103E" w:rsidRPr="003B3809">
        <w:t>s</w:t>
      </w:r>
      <w:r w:rsidRPr="003B3809">
        <w:t xml:space="preserve"> 201</w:t>
      </w:r>
      <w:r w:rsidR="00283B6E" w:rsidRPr="003B3809">
        <w:t>5</w:t>
      </w:r>
      <w:r w:rsidRPr="003B3809">
        <w:t>-1</w:t>
      </w:r>
      <w:r w:rsidR="00283B6E" w:rsidRPr="003B3809">
        <w:t>6</w:t>
      </w:r>
      <w:r w:rsidRPr="003B3809">
        <w:t xml:space="preserve"> </w:t>
      </w:r>
      <w:r w:rsidR="006A103E" w:rsidRPr="003B3809">
        <w:t xml:space="preserve">to </w:t>
      </w:r>
      <w:r w:rsidRPr="003B3809">
        <w:t>201</w:t>
      </w:r>
      <w:r w:rsidR="00283B6E" w:rsidRPr="003B3809">
        <w:t>6</w:t>
      </w:r>
      <w:r w:rsidRPr="003B3809">
        <w:t>-1</w:t>
      </w:r>
      <w:r w:rsidR="00283B6E" w:rsidRPr="003B3809">
        <w:t xml:space="preserve">7 </w:t>
      </w:r>
      <w:r w:rsidR="006A103E" w:rsidRPr="003B3809">
        <w:t>majority of which was experienced in the states of Bihar, Jharkhan</w:t>
      </w:r>
      <w:r w:rsidR="00283B6E" w:rsidRPr="003B3809">
        <w:t>d, Madhya Pradesh, Uttar Pradesh</w:t>
      </w:r>
      <w:r w:rsidR="0093389D">
        <w:t>,</w:t>
      </w:r>
      <w:r w:rsidR="00283B6E" w:rsidRPr="003B3809">
        <w:t xml:space="preserve"> and West Bengal. </w:t>
      </w:r>
      <w:r w:rsidR="006A103E" w:rsidRPr="003B3809">
        <w:t>Further, the Bihar government admitted in the state assembly that the enrolment of students in the government and government-aided schools had declined by 4 million in 2018-19 compared to 2014-15 (HT March 2, 2021).</w:t>
      </w:r>
      <w:r w:rsidR="002C3760">
        <w:t xml:space="preserve"> </w:t>
      </w:r>
      <w:r w:rsidR="006A103E" w:rsidRPr="003B3809">
        <w:t xml:space="preserve"> The Economic Survey 2018-19 placed in the parliament stated that a significant decline in enrolment in elementary schools over the next two decades and advised states </w:t>
      </w:r>
      <w:r w:rsidR="0093389D">
        <w:t>to merge</w:t>
      </w:r>
      <w:r w:rsidR="006A103E" w:rsidRPr="003B3809">
        <w:t xml:space="preserve"> schools than build up new ones. UNESCO</w:t>
      </w:r>
      <w:r w:rsidRPr="003B3809">
        <w:t xml:space="preserve"> recently released a projection </w:t>
      </w:r>
      <w:r w:rsidRPr="003B3809">
        <w:lastRenderedPageBreak/>
        <w:t xml:space="preserve">covering 180 countries, estimating that 24 million children may not return to education in 2020 due to the pandemic </w:t>
      </w:r>
      <w:r w:rsidR="006A103E" w:rsidRPr="003B3809">
        <w:t xml:space="preserve">including India </w:t>
      </w:r>
      <w:r w:rsidRPr="003B3809">
        <w:t>(MINT August 2020)</w:t>
      </w:r>
      <w:r w:rsidR="00283B6E" w:rsidRPr="003B3809">
        <w:t xml:space="preserve">. Significant decline in enrolment reiterated </w:t>
      </w:r>
      <w:r w:rsidR="0093389D">
        <w:t xml:space="preserve">the </w:t>
      </w:r>
      <w:r w:rsidR="00283B6E" w:rsidRPr="003B3809">
        <w:t xml:space="preserve">importance of target setting and significance of enrolment projections in plan formulation in general and under Samagra Shiksha in particular. </w:t>
      </w:r>
      <w:r w:rsidR="002C3760">
        <w:t>National level institutions, such as NIEPA must rej</w:t>
      </w:r>
      <w:r w:rsidR="0093389D">
        <w:t>uven</w:t>
      </w:r>
      <w:r w:rsidR="002C3760">
        <w:t>ate planning teams and initiate capacity</w:t>
      </w:r>
      <w:r w:rsidR="0093389D">
        <w:t>-</w:t>
      </w:r>
      <w:r w:rsidR="002C3760">
        <w:t xml:space="preserve">building programmes on plan formulation with emphasis on projections and target setting for both the district, as well as state planning teams. </w:t>
      </w:r>
    </w:p>
    <w:p w:rsidR="006A103E" w:rsidRPr="003B3809" w:rsidRDefault="006A103E" w:rsidP="006A103E">
      <w:pPr>
        <w:spacing w:line="360" w:lineRule="auto"/>
        <w:jc w:val="both"/>
        <w:rPr>
          <w:rFonts w:ascii="Times New Roman" w:hAnsi="Times New Roman" w:cs="Times New Roman"/>
          <w:sz w:val="24"/>
          <w:szCs w:val="24"/>
        </w:rPr>
      </w:pPr>
    </w:p>
    <w:sectPr w:rsidR="006A103E" w:rsidRPr="003B3809" w:rsidSect="003F1D06">
      <w:footerReference w:type="default" r:id="rId7"/>
      <w:pgSz w:w="12240" w:h="15840"/>
      <w:pgMar w:top="1440" w:right="1440" w:bottom="1440" w:left="1440"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B0AC7" w:rsidRDefault="00AB0AC7" w:rsidP="003F1D06">
      <w:r>
        <w:separator/>
      </w:r>
    </w:p>
  </w:endnote>
  <w:endnote w:type="continuationSeparator" w:id="1">
    <w:p w:rsidR="00AB0AC7" w:rsidRDefault="00AB0AC7" w:rsidP="003F1D0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0158579"/>
      <w:docPartObj>
        <w:docPartGallery w:val="Page Numbers (Bottom of Page)"/>
        <w:docPartUnique/>
      </w:docPartObj>
    </w:sdtPr>
    <w:sdtContent>
      <w:p w:rsidR="003F1D06" w:rsidRDefault="007254D9">
        <w:pPr>
          <w:pStyle w:val="Footer"/>
          <w:jc w:val="center"/>
        </w:pPr>
        <w:fldSimple w:instr=" PAGE   \* MERGEFORMAT ">
          <w:r w:rsidR="00833399">
            <w:rPr>
              <w:noProof/>
            </w:rPr>
            <w:t>5</w:t>
          </w:r>
        </w:fldSimple>
      </w:p>
    </w:sdtContent>
  </w:sdt>
  <w:p w:rsidR="003F1D06" w:rsidRDefault="003F1D0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B0AC7" w:rsidRDefault="00AB0AC7" w:rsidP="003F1D06">
      <w:r>
        <w:separator/>
      </w:r>
    </w:p>
  </w:footnote>
  <w:footnote w:type="continuationSeparator" w:id="1">
    <w:p w:rsidR="00AB0AC7" w:rsidRDefault="00AB0AC7" w:rsidP="003F1D0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7723D68"/>
    <w:multiLevelType w:val="multilevel"/>
    <w:tmpl w:val="C430F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isplayBackgroundShape/>
  <w:defaultTabStop w:val="720"/>
  <w:drawingGridHorizontalSpacing w:val="10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M1tTQxNzK3MDE0NjZX0lEKTi0uzszPAykwrwUA09nXQSwAAAA="/>
  </w:docVars>
  <w:rsids>
    <w:rsidRoot w:val="00571AB7"/>
    <w:rsid w:val="0003069B"/>
    <w:rsid w:val="00050CE2"/>
    <w:rsid w:val="000A5980"/>
    <w:rsid w:val="000D3452"/>
    <w:rsid w:val="00136A11"/>
    <w:rsid w:val="0022641B"/>
    <w:rsid w:val="00253CC5"/>
    <w:rsid w:val="00264650"/>
    <w:rsid w:val="00283B6E"/>
    <w:rsid w:val="00290B00"/>
    <w:rsid w:val="0029327F"/>
    <w:rsid w:val="00294DAD"/>
    <w:rsid w:val="002A6747"/>
    <w:rsid w:val="002C3760"/>
    <w:rsid w:val="00301C9B"/>
    <w:rsid w:val="00316BD5"/>
    <w:rsid w:val="0036571E"/>
    <w:rsid w:val="0039148C"/>
    <w:rsid w:val="003B3809"/>
    <w:rsid w:val="003F1D06"/>
    <w:rsid w:val="00490DC7"/>
    <w:rsid w:val="005416E5"/>
    <w:rsid w:val="00542EA7"/>
    <w:rsid w:val="00571AB7"/>
    <w:rsid w:val="0061402F"/>
    <w:rsid w:val="006712F2"/>
    <w:rsid w:val="006A103E"/>
    <w:rsid w:val="006C59B5"/>
    <w:rsid w:val="00710121"/>
    <w:rsid w:val="007254CA"/>
    <w:rsid w:val="007254D9"/>
    <w:rsid w:val="00773A63"/>
    <w:rsid w:val="007D0ABE"/>
    <w:rsid w:val="00811378"/>
    <w:rsid w:val="0081256E"/>
    <w:rsid w:val="00831566"/>
    <w:rsid w:val="00833399"/>
    <w:rsid w:val="008F477E"/>
    <w:rsid w:val="0093389D"/>
    <w:rsid w:val="0094598D"/>
    <w:rsid w:val="00987C54"/>
    <w:rsid w:val="009C61F7"/>
    <w:rsid w:val="00A310E3"/>
    <w:rsid w:val="00A76FB1"/>
    <w:rsid w:val="00A93345"/>
    <w:rsid w:val="00AA75C2"/>
    <w:rsid w:val="00AB0AC7"/>
    <w:rsid w:val="00AC617C"/>
    <w:rsid w:val="00AD02D5"/>
    <w:rsid w:val="00AF5167"/>
    <w:rsid w:val="00B07671"/>
    <w:rsid w:val="00B30697"/>
    <w:rsid w:val="00B341D2"/>
    <w:rsid w:val="00B44E7E"/>
    <w:rsid w:val="00B640A3"/>
    <w:rsid w:val="00BA6AD5"/>
    <w:rsid w:val="00BB1EDC"/>
    <w:rsid w:val="00C347D6"/>
    <w:rsid w:val="00C604E2"/>
    <w:rsid w:val="00CF34E9"/>
    <w:rsid w:val="00DE1528"/>
    <w:rsid w:val="00E03F74"/>
    <w:rsid w:val="00E048DF"/>
    <w:rsid w:val="00E14CC9"/>
    <w:rsid w:val="00E974DF"/>
    <w:rsid w:val="00E97D73"/>
    <w:rsid w:val="00ED186E"/>
    <w:rsid w:val="00EE1596"/>
    <w:rsid w:val="00EF3B8D"/>
    <w:rsid w:val="00F07695"/>
    <w:rsid w:val="00F146FB"/>
    <w:rsid w:val="00F16267"/>
    <w:rsid w:val="00F37B12"/>
    <w:rsid w:val="00F66170"/>
    <w:rsid w:val="00F67930"/>
    <w:rsid w:val="00F82FD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Calibr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571E"/>
    <w:rPr>
      <w:rFonts w:ascii="Calibri" w:hAnsi="Calibri" w:cs="Arial"/>
      <w:sz w:val="20"/>
      <w:szCs w:val="20"/>
    </w:rPr>
  </w:style>
  <w:style w:type="paragraph" w:styleId="Heading1">
    <w:name w:val="heading 1"/>
    <w:basedOn w:val="Normal"/>
    <w:link w:val="Heading1Char"/>
    <w:uiPriority w:val="9"/>
    <w:qFormat/>
    <w:rsid w:val="00BA6AD5"/>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571E"/>
    <w:pPr>
      <w:ind w:left="720"/>
      <w:contextualSpacing/>
    </w:pPr>
  </w:style>
  <w:style w:type="paragraph" w:styleId="NormalWeb">
    <w:name w:val="Normal (Web)"/>
    <w:basedOn w:val="Normal"/>
    <w:uiPriority w:val="99"/>
    <w:unhideWhenUsed/>
    <w:rsid w:val="00F07695"/>
    <w:pPr>
      <w:spacing w:before="100" w:beforeAutospacing="1" w:after="100" w:afterAutospacing="1"/>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BA6AD5"/>
    <w:rPr>
      <w:rFonts w:ascii="Times New Roman" w:eastAsia="Times New Roman" w:hAnsi="Times New Roman" w:cs="Times New Roman"/>
      <w:b/>
      <w:bCs/>
      <w:kern w:val="36"/>
      <w:sz w:val="48"/>
      <w:szCs w:val="48"/>
    </w:rPr>
  </w:style>
  <w:style w:type="paragraph" w:styleId="Header">
    <w:name w:val="header"/>
    <w:basedOn w:val="Normal"/>
    <w:link w:val="HeaderChar"/>
    <w:uiPriority w:val="99"/>
    <w:semiHidden/>
    <w:unhideWhenUsed/>
    <w:rsid w:val="003F1D06"/>
    <w:pPr>
      <w:tabs>
        <w:tab w:val="center" w:pos="4680"/>
        <w:tab w:val="right" w:pos="9360"/>
      </w:tabs>
    </w:pPr>
  </w:style>
  <w:style w:type="character" w:customStyle="1" w:styleId="HeaderChar">
    <w:name w:val="Header Char"/>
    <w:basedOn w:val="DefaultParagraphFont"/>
    <w:link w:val="Header"/>
    <w:uiPriority w:val="99"/>
    <w:semiHidden/>
    <w:rsid w:val="003F1D06"/>
    <w:rPr>
      <w:rFonts w:ascii="Calibri" w:hAnsi="Calibri" w:cs="Arial"/>
      <w:sz w:val="20"/>
      <w:szCs w:val="20"/>
    </w:rPr>
  </w:style>
  <w:style w:type="paragraph" w:styleId="Footer">
    <w:name w:val="footer"/>
    <w:basedOn w:val="Normal"/>
    <w:link w:val="FooterChar"/>
    <w:uiPriority w:val="99"/>
    <w:unhideWhenUsed/>
    <w:rsid w:val="003F1D06"/>
    <w:pPr>
      <w:tabs>
        <w:tab w:val="center" w:pos="4680"/>
        <w:tab w:val="right" w:pos="9360"/>
      </w:tabs>
    </w:pPr>
  </w:style>
  <w:style w:type="character" w:customStyle="1" w:styleId="FooterChar">
    <w:name w:val="Footer Char"/>
    <w:basedOn w:val="DefaultParagraphFont"/>
    <w:link w:val="Footer"/>
    <w:uiPriority w:val="99"/>
    <w:rsid w:val="003F1D06"/>
    <w:rPr>
      <w:rFonts w:ascii="Calibri" w:hAnsi="Calibri" w:cs="Arial"/>
      <w:sz w:val="20"/>
      <w:szCs w:val="20"/>
    </w:rPr>
  </w:style>
</w:styles>
</file>

<file path=word/webSettings.xml><?xml version="1.0" encoding="utf-8"?>
<w:webSettings xmlns:r="http://schemas.openxmlformats.org/officeDocument/2006/relationships" xmlns:w="http://schemas.openxmlformats.org/wordprocessingml/2006/main">
  <w:divs>
    <w:div w:id="819540757">
      <w:bodyDiv w:val="1"/>
      <w:marLeft w:val="0"/>
      <w:marRight w:val="0"/>
      <w:marTop w:val="0"/>
      <w:marBottom w:val="0"/>
      <w:divBdr>
        <w:top w:val="none" w:sz="0" w:space="0" w:color="auto"/>
        <w:left w:val="none" w:sz="0" w:space="0" w:color="auto"/>
        <w:bottom w:val="none" w:sz="0" w:space="0" w:color="auto"/>
        <w:right w:val="none" w:sz="0" w:space="0" w:color="auto"/>
      </w:divBdr>
    </w:div>
    <w:div w:id="1816872771">
      <w:bodyDiv w:val="1"/>
      <w:marLeft w:val="0"/>
      <w:marRight w:val="0"/>
      <w:marTop w:val="0"/>
      <w:marBottom w:val="0"/>
      <w:divBdr>
        <w:top w:val="none" w:sz="0" w:space="0" w:color="auto"/>
        <w:left w:val="none" w:sz="0" w:space="0" w:color="auto"/>
        <w:bottom w:val="none" w:sz="0" w:space="0" w:color="auto"/>
        <w:right w:val="none" w:sz="0" w:space="0" w:color="auto"/>
      </w:divBdr>
    </w:div>
    <w:div w:id="1866359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755</Words>
  <Characters>1000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17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 Arun C Mehta</dc:creator>
  <cp:lastModifiedBy>Prof. Arun C Mehta</cp:lastModifiedBy>
  <cp:revision>2</cp:revision>
  <dcterms:created xsi:type="dcterms:W3CDTF">2021-05-28T13:00:00Z</dcterms:created>
  <dcterms:modified xsi:type="dcterms:W3CDTF">2021-05-28T13:00:00Z</dcterms:modified>
</cp:coreProperties>
</file>